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7417266"/>
        <w:docPartObj>
          <w:docPartGallery w:val="Cover Pages"/>
          <w:docPartUnique/>
        </w:docPartObj>
      </w:sdtPr>
      <w:sdtEndPr/>
      <w:sdtContent>
        <w:p w:rsidR="00F84DBB" w:rsidRDefault="00F84DBB"/>
        <w:p w:rsidR="00F84DBB" w:rsidRPr="00F84DBB" w:rsidRDefault="00F84DBB" w:rsidP="00F84DBB">
          <w:r>
            <w:rPr>
              <w:noProof/>
            </w:rPr>
            <mc:AlternateContent>
              <mc:Choice Requires="wps">
                <w:drawing>
                  <wp:anchor distT="0" distB="0" distL="114300" distR="114300" simplePos="0" relativeHeight="251662336"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12-07T00:00:00Z">
                                    <w:dateFormat w:val="MMMM d, yyyy"/>
                                    <w:lid w:val="en-US"/>
                                    <w:storeMappedDataAs w:val="dateTime"/>
                                    <w:calendar w:val="gregorian"/>
                                  </w:date>
                                </w:sdtPr>
                                <w:sdtEndPr/>
                                <w:sdtContent>
                                  <w:p w:rsidR="00777930" w:rsidRDefault="00777930" w:rsidP="00F84DBB">
                                    <w:pPr>
                                      <w:pStyle w:val="NoSpacing"/>
                                      <w:jc w:val="right"/>
                                      <w:rPr>
                                        <w:caps/>
                                        <w:color w:val="323E4F" w:themeColor="text2" w:themeShade="BF"/>
                                        <w:sz w:val="40"/>
                                        <w:szCs w:val="40"/>
                                      </w:rPr>
                                    </w:pPr>
                                    <w:r>
                                      <w:rPr>
                                        <w:caps/>
                                        <w:color w:val="323E4F" w:themeColor="text2" w:themeShade="BF"/>
                                        <w:sz w:val="40"/>
                                        <w:szCs w:val="40"/>
                                      </w:rPr>
                                      <w:t>December 7, 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12-07T00:00:00Z">
                              <w:dateFormat w:val="MMMM d, yyyy"/>
                              <w:lid w:val="en-US"/>
                              <w:storeMappedDataAs w:val="dateTime"/>
                              <w:calendar w:val="gregorian"/>
                            </w:date>
                          </w:sdtPr>
                          <w:sdtContent>
                            <w:p w:rsidR="00777930" w:rsidRDefault="00777930" w:rsidP="00F84DBB">
                              <w:pPr>
                                <w:pStyle w:val="NoSpacing"/>
                                <w:jc w:val="right"/>
                                <w:rPr>
                                  <w:caps/>
                                  <w:color w:val="323E4F" w:themeColor="text2" w:themeShade="BF"/>
                                  <w:sz w:val="40"/>
                                  <w:szCs w:val="40"/>
                                </w:rPr>
                              </w:pPr>
                              <w:r>
                                <w:rPr>
                                  <w:caps/>
                                  <w:color w:val="323E4F" w:themeColor="text2" w:themeShade="BF"/>
                                  <w:sz w:val="40"/>
                                  <w:szCs w:val="40"/>
                                </w:rPr>
                                <w:t>December 7, 2021</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rsidR="00777930" w:rsidRDefault="00777930" w:rsidP="00F84DBB">
                                    <w:pPr>
                                      <w:pStyle w:val="NoSpacing"/>
                                      <w:jc w:val="right"/>
                                      <w:rPr>
                                        <w:caps/>
                                        <w:color w:val="262626" w:themeColor="text1" w:themeTint="D9"/>
                                        <w:sz w:val="28"/>
                                        <w:szCs w:val="28"/>
                                      </w:rPr>
                                    </w:pPr>
                                    <w:r>
                                      <w:rPr>
                                        <w:caps/>
                                        <w:color w:val="262626" w:themeColor="text1" w:themeTint="D9"/>
                                        <w:sz w:val="28"/>
                                        <w:szCs w:val="28"/>
                                      </w:rPr>
                                      <w:t>Mohammad Shahin</w:t>
                                    </w:r>
                                  </w:p>
                                </w:sdtContent>
                              </w:sdt>
                              <w:p w:rsidR="00777930" w:rsidRDefault="00EE53C5">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showingPlcHdr/>
                                    <w:dataBinding w:prefixMappings="xmlns:ns0='http://schemas.openxmlformats.org/officeDocument/2006/extended-properties' " w:xpath="/ns0:Properties[1]/ns0:Company[1]" w:storeItemID="{6668398D-A668-4E3E-A5EB-62B293D839F1}"/>
                                    <w:text/>
                                  </w:sdtPr>
                                  <w:sdtEndPr/>
                                  <w:sdtContent>
                                    <w:r w:rsidR="00777930">
                                      <w:rPr>
                                        <w:caps/>
                                        <w:color w:val="262626" w:themeColor="text1" w:themeTint="D9"/>
                                        <w:sz w:val="20"/>
                                        <w:szCs w:val="20"/>
                                      </w:rPr>
                                      <w:t>[Company name]</w:t>
                                    </w:r>
                                  </w:sdtContent>
                                </w:sdt>
                              </w:p>
                              <w:p w:rsidR="00777930" w:rsidRDefault="00EE53C5" w:rsidP="00F84DBB">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777930" w:rsidRPr="00F84DBB">
                                      <w:rPr>
                                        <w:color w:val="262626" w:themeColor="text1" w:themeTint="D9"/>
                                        <w:sz w:val="20"/>
                                        <w:szCs w:val="20"/>
                                      </w:rPr>
                                      <w:t>Lebanese American university</w:t>
                                    </w:r>
                                  </w:sdtContent>
                                </w:sdt>
                                <w:r w:rsidR="00777930">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rsidR="00777930" w:rsidRDefault="00777930" w:rsidP="00F84DBB">
                              <w:pPr>
                                <w:pStyle w:val="NoSpacing"/>
                                <w:jc w:val="right"/>
                                <w:rPr>
                                  <w:caps/>
                                  <w:color w:val="262626" w:themeColor="text1" w:themeTint="D9"/>
                                  <w:sz w:val="28"/>
                                  <w:szCs w:val="28"/>
                                </w:rPr>
                              </w:pPr>
                              <w:r>
                                <w:rPr>
                                  <w:caps/>
                                  <w:color w:val="262626" w:themeColor="text1" w:themeTint="D9"/>
                                  <w:sz w:val="28"/>
                                  <w:szCs w:val="28"/>
                                </w:rPr>
                                <w:t>Mohammad Shahin</w:t>
                              </w:r>
                            </w:p>
                          </w:sdtContent>
                        </w:sdt>
                        <w:p w:rsidR="00777930" w:rsidRDefault="00777930">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showingPlcHdr/>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Company name]</w:t>
                              </w:r>
                            </w:sdtContent>
                          </w:sdt>
                        </w:p>
                        <w:p w:rsidR="00777930" w:rsidRDefault="00777930" w:rsidP="00F84DBB">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sidRPr="00F84DBB">
                                <w:rPr>
                                  <w:color w:val="262626" w:themeColor="text1" w:themeTint="D9"/>
                                  <w:sz w:val="20"/>
                                  <w:szCs w:val="20"/>
                                </w:rPr>
                                <w:t xml:space="preserve">Lebanese American </w:t>
                              </w:r>
                              <w:proofErr w:type="gramStart"/>
                              <w:r w:rsidRPr="00F84DBB">
                                <w:rPr>
                                  <w:color w:val="262626" w:themeColor="text1" w:themeTint="D9"/>
                                  <w:sz w:val="20"/>
                                  <w:szCs w:val="20"/>
                                </w:rPr>
                                <w:t>university</w:t>
                              </w:r>
                              <w:proofErr w:type="gramEnd"/>
                            </w:sdtContent>
                          </w:sdt>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7930" w:rsidRPr="00F84DBB" w:rsidRDefault="00EE53C5" w:rsidP="00F84DBB">
                                <w:pPr>
                                  <w:pStyle w:val="NoSpacing"/>
                                  <w:jc w:val="right"/>
                                  <w:rPr>
                                    <w:caps/>
                                    <w:color w:val="323E4F" w:themeColor="text2" w:themeShade="BF"/>
                                    <w:sz w:val="144"/>
                                    <w:szCs w:val="144"/>
                                  </w:rPr>
                                </w:pPr>
                                <w:sdt>
                                  <w:sdtPr>
                                    <w:rPr>
                                      <w:sz w:val="44"/>
                                      <w:szCs w:val="44"/>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77930" w:rsidRPr="00F84DBB">
                                      <w:rPr>
                                        <w:sz w:val="44"/>
                                        <w:szCs w:val="44"/>
                                      </w:rPr>
                                      <w:t>Encryption and Decryption</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rsidR="00777930" w:rsidRDefault="00777930" w:rsidP="00F84DBB">
                                    <w:pPr>
                                      <w:pStyle w:val="NoSpacing"/>
                                      <w:jc w:val="right"/>
                                      <w:rPr>
                                        <w:smallCaps/>
                                        <w:color w:val="44546A" w:themeColor="text2"/>
                                        <w:sz w:val="36"/>
                                        <w:szCs w:val="36"/>
                                      </w:rPr>
                                    </w:pPr>
                                    <w:r>
                                      <w:rPr>
                                        <w:smallCaps/>
                                        <w:color w:val="44546A" w:themeColor="text2"/>
                                        <w:sz w:val="36"/>
                                        <w:szCs w:val="36"/>
                                      </w:rPr>
                                      <w:t>Csc243 projec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hleQ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" filled="f" stroked="f" strokeweight=".5pt">
                    <v:textbox inset="0,0,0,0">
                      <w:txbxContent>
                        <w:p w:rsidR="00777930" w:rsidRPr="00F84DBB" w:rsidRDefault="00777930" w:rsidP="00F84DBB">
                          <w:pPr>
                            <w:pStyle w:val="NoSpacing"/>
                            <w:jc w:val="right"/>
                            <w:rPr>
                              <w:caps/>
                              <w:color w:val="323E4F" w:themeColor="text2" w:themeShade="BF"/>
                              <w:sz w:val="144"/>
                              <w:szCs w:val="144"/>
                            </w:rPr>
                          </w:pPr>
                          <w:sdt>
                            <w:sdtPr>
                              <w:rPr>
                                <w:sz w:val="44"/>
                                <w:szCs w:val="44"/>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Pr="00F84DBB">
                                <w:rPr>
                                  <w:sz w:val="44"/>
                                  <w:szCs w:val="44"/>
                                </w:rPr>
                                <w:t>Encryption and Decryption</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rsidR="00777930" w:rsidRDefault="00777930" w:rsidP="00F84DBB">
                              <w:pPr>
                                <w:pStyle w:val="NoSpacing"/>
                                <w:jc w:val="right"/>
                                <w:rPr>
                                  <w:smallCaps/>
                                  <w:color w:val="44546A" w:themeColor="text2"/>
                                  <w:sz w:val="36"/>
                                  <w:szCs w:val="36"/>
                                </w:rPr>
                              </w:pPr>
                              <w:r>
                                <w:rPr>
                                  <w:smallCaps/>
                                  <w:color w:val="44546A" w:themeColor="text2"/>
                                  <w:sz w:val="36"/>
                                  <w:szCs w:val="36"/>
                                </w:rPr>
                                <w:t>Csc243 project</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57C0D7C"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fwmsAA&#10;AADcAAAADwAAAGRycy9kb3ducmV2LnhtbERPzYrCMBC+L/gOYQRva9qCotUoKivI4mWrDzA2Y1tt&#10;JqXJ1vr2ZkHY23x8v7Nc96YWHbWusqwgHkcgiHOrKy4UnE/7zxkI55E11pZJwZMcrFeDjyWm2j74&#10;h7rMFyKEsEtRQel9k0rp8pIMurFtiAN3ta1BH2BbSN3iI4SbWiZRNJUGKw4NJTa0Kym/Z79GwZex&#10;k+Nt3pl9Ul2snM7Yb79ZqdGw3yxAeOr9v/jtPugwP57A3zPhArl6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DfwmsAAAADcAAAADwAAAAAAAAAAAAAAAACYAgAAZHJzL2Rvd25y&#10;ZXYueG1sUEsFBgAAAAAEAAQA9QAAAIUDAAAAAA==&#10;" fillcolor="#ed7d31 [3205]" stroked="f" strokeweight="1pt"/>
                    <v:rect id="Rectangle 116" o:spid="_x0000_s1028"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IrpsAA&#10;AADcAAAADwAAAGRycy9kb3ducmV2LnhtbERPTYvCMBC9L/gfwgheiqZVEKlGEaEgyApqL96GZmyL&#10;zaQ0Ueu/NwvC3ubxPme16U0jntS52rKCZBKDIC6srrlUkF+y8QKE88gaG8uk4E0ONuvBzwpTbV98&#10;oufZlyKEsEtRQeV9m0rpiooMuoltiQN3s51BH2BXSt3hK4SbRk7jeC4N1hwaKmxpV1FxPz+Mglmm&#10;TYvHPvPR4YFRfoqS6+9RqdGw3y5BeOr9v/jr3uswP5nD3zPhAr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jIrpsAAAADcAAAADwAAAAAAAAAAAAAAAACYAgAAZHJzL2Rvd25y&#10;ZXYueG1sUEsFBgAAAAAEAAQA9QAAAIUDAAAAAA==&#10;" fillcolor="#5b9bd5 [3204]" stroked="f" strokeweight="1pt">
                      <v:path arrowok="t"/>
                      <o:lock v:ext="edit" aspectratio="t"/>
                    </v:rect>
                    <w10:wrap anchorx="page" anchory="page"/>
                  </v:group>
                </w:pict>
              </mc:Fallback>
            </mc:AlternateContent>
          </w:r>
          <w:r>
            <w:br w:type="page"/>
          </w:r>
        </w:p>
        <w:sdt>
          <w:sdtPr>
            <w:rPr>
              <w:rFonts w:asciiTheme="minorHAnsi" w:eastAsiaTheme="minorHAnsi" w:hAnsiTheme="minorHAnsi" w:cstheme="minorBidi"/>
              <w:color w:val="auto"/>
              <w:sz w:val="22"/>
              <w:szCs w:val="22"/>
            </w:rPr>
            <w:id w:val="-978911090"/>
            <w:docPartObj>
              <w:docPartGallery w:val="Table of Contents"/>
              <w:docPartUnique/>
            </w:docPartObj>
          </w:sdtPr>
          <w:sdtEndPr>
            <w:rPr>
              <w:b/>
              <w:bCs/>
              <w:noProof/>
            </w:rPr>
          </w:sdtEndPr>
          <w:sdtContent>
            <w:p w:rsidR="00F84DBB" w:rsidRDefault="00F84DBB">
              <w:pPr>
                <w:pStyle w:val="TOCHeading"/>
              </w:pPr>
              <w:r>
                <w:t>Table of Contents</w:t>
              </w:r>
            </w:p>
            <w:p w:rsidR="00061B58" w:rsidRDefault="00F84DBB">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89770804" w:history="1">
                <w:r w:rsidR="00061B58" w:rsidRPr="00323CED">
                  <w:rPr>
                    <w:rStyle w:val="Hyperlink"/>
                    <w:noProof/>
                  </w:rPr>
                  <w:t>Introduction:</w:t>
                </w:r>
                <w:r w:rsidR="00061B58">
                  <w:rPr>
                    <w:noProof/>
                    <w:webHidden/>
                  </w:rPr>
                  <w:tab/>
                </w:r>
                <w:r w:rsidR="00061B58">
                  <w:rPr>
                    <w:noProof/>
                    <w:webHidden/>
                  </w:rPr>
                  <w:fldChar w:fldCharType="begin"/>
                </w:r>
                <w:r w:rsidR="00061B58">
                  <w:rPr>
                    <w:noProof/>
                    <w:webHidden/>
                  </w:rPr>
                  <w:instrText xml:space="preserve"> PAGEREF _Toc89770804 \h </w:instrText>
                </w:r>
                <w:r w:rsidR="00061B58">
                  <w:rPr>
                    <w:noProof/>
                    <w:webHidden/>
                  </w:rPr>
                </w:r>
                <w:r w:rsidR="00061B58">
                  <w:rPr>
                    <w:noProof/>
                    <w:webHidden/>
                  </w:rPr>
                  <w:fldChar w:fldCharType="separate"/>
                </w:r>
                <w:r w:rsidR="00061B58">
                  <w:rPr>
                    <w:noProof/>
                    <w:webHidden/>
                  </w:rPr>
                  <w:t>2</w:t>
                </w:r>
                <w:r w:rsidR="00061B58">
                  <w:rPr>
                    <w:noProof/>
                    <w:webHidden/>
                  </w:rPr>
                  <w:fldChar w:fldCharType="end"/>
                </w:r>
              </w:hyperlink>
            </w:p>
            <w:p w:rsidR="00061B58" w:rsidRDefault="00EE53C5">
              <w:pPr>
                <w:pStyle w:val="TOC2"/>
                <w:tabs>
                  <w:tab w:val="right" w:leader="dot" w:pos="9350"/>
                </w:tabs>
                <w:rPr>
                  <w:rFonts w:eastAsiaTheme="minorEastAsia"/>
                  <w:noProof/>
                </w:rPr>
              </w:pPr>
              <w:hyperlink w:anchor="_Toc89770805" w:history="1">
                <w:r w:rsidR="00061B58" w:rsidRPr="00323CED">
                  <w:rPr>
                    <w:rStyle w:val="Hyperlink"/>
                    <w:noProof/>
                  </w:rPr>
                  <w:t>The meaning of encryption, decryption and its history:</w:t>
                </w:r>
                <w:r w:rsidR="00061B58">
                  <w:rPr>
                    <w:noProof/>
                    <w:webHidden/>
                  </w:rPr>
                  <w:tab/>
                </w:r>
                <w:r w:rsidR="00061B58">
                  <w:rPr>
                    <w:noProof/>
                    <w:webHidden/>
                  </w:rPr>
                  <w:fldChar w:fldCharType="begin"/>
                </w:r>
                <w:r w:rsidR="00061B58">
                  <w:rPr>
                    <w:noProof/>
                    <w:webHidden/>
                  </w:rPr>
                  <w:instrText xml:space="preserve"> PAGEREF _Toc89770805 \h </w:instrText>
                </w:r>
                <w:r w:rsidR="00061B58">
                  <w:rPr>
                    <w:noProof/>
                    <w:webHidden/>
                  </w:rPr>
                </w:r>
                <w:r w:rsidR="00061B58">
                  <w:rPr>
                    <w:noProof/>
                    <w:webHidden/>
                  </w:rPr>
                  <w:fldChar w:fldCharType="separate"/>
                </w:r>
                <w:r w:rsidR="00061B58">
                  <w:rPr>
                    <w:noProof/>
                    <w:webHidden/>
                  </w:rPr>
                  <w:t>2</w:t>
                </w:r>
                <w:r w:rsidR="00061B58">
                  <w:rPr>
                    <w:noProof/>
                    <w:webHidden/>
                  </w:rPr>
                  <w:fldChar w:fldCharType="end"/>
                </w:r>
              </w:hyperlink>
            </w:p>
            <w:p w:rsidR="00061B58" w:rsidRDefault="00EE53C5">
              <w:pPr>
                <w:pStyle w:val="TOC2"/>
                <w:tabs>
                  <w:tab w:val="right" w:leader="dot" w:pos="9350"/>
                </w:tabs>
                <w:rPr>
                  <w:rFonts w:eastAsiaTheme="minorEastAsia"/>
                  <w:noProof/>
                </w:rPr>
              </w:pPr>
              <w:hyperlink w:anchor="_Toc89770806" w:history="1">
                <w:r w:rsidR="00061B58" w:rsidRPr="00323CED">
                  <w:rPr>
                    <w:rStyle w:val="Hyperlink"/>
                    <w:noProof/>
                  </w:rPr>
                  <w:t>General History:</w:t>
                </w:r>
                <w:r w:rsidR="00061B58">
                  <w:rPr>
                    <w:noProof/>
                    <w:webHidden/>
                  </w:rPr>
                  <w:tab/>
                </w:r>
                <w:r w:rsidR="00061B58">
                  <w:rPr>
                    <w:noProof/>
                    <w:webHidden/>
                  </w:rPr>
                  <w:fldChar w:fldCharType="begin"/>
                </w:r>
                <w:r w:rsidR="00061B58">
                  <w:rPr>
                    <w:noProof/>
                    <w:webHidden/>
                  </w:rPr>
                  <w:instrText xml:space="preserve"> PAGEREF _Toc89770806 \h </w:instrText>
                </w:r>
                <w:r w:rsidR="00061B58">
                  <w:rPr>
                    <w:noProof/>
                    <w:webHidden/>
                  </w:rPr>
                </w:r>
                <w:r w:rsidR="00061B58">
                  <w:rPr>
                    <w:noProof/>
                    <w:webHidden/>
                  </w:rPr>
                  <w:fldChar w:fldCharType="separate"/>
                </w:r>
                <w:r w:rsidR="00061B58">
                  <w:rPr>
                    <w:noProof/>
                    <w:webHidden/>
                  </w:rPr>
                  <w:t>2</w:t>
                </w:r>
                <w:r w:rsidR="00061B58">
                  <w:rPr>
                    <w:noProof/>
                    <w:webHidden/>
                  </w:rPr>
                  <w:fldChar w:fldCharType="end"/>
                </w:r>
              </w:hyperlink>
            </w:p>
            <w:p w:rsidR="00061B58" w:rsidRDefault="00EE53C5">
              <w:pPr>
                <w:pStyle w:val="TOC2"/>
                <w:tabs>
                  <w:tab w:val="right" w:leader="dot" w:pos="9350"/>
                </w:tabs>
                <w:rPr>
                  <w:rFonts w:eastAsiaTheme="minorEastAsia"/>
                  <w:noProof/>
                </w:rPr>
              </w:pPr>
              <w:hyperlink w:anchor="_Toc89770807" w:history="1">
                <w:r w:rsidR="00061B58" w:rsidRPr="00323CED">
                  <w:rPr>
                    <w:rStyle w:val="Hyperlink"/>
                    <w:noProof/>
                  </w:rPr>
                  <w:t>Playfair cipher:</w:t>
                </w:r>
                <w:r w:rsidR="00061B58">
                  <w:rPr>
                    <w:noProof/>
                    <w:webHidden/>
                  </w:rPr>
                  <w:tab/>
                </w:r>
                <w:r w:rsidR="00061B58">
                  <w:rPr>
                    <w:noProof/>
                    <w:webHidden/>
                  </w:rPr>
                  <w:fldChar w:fldCharType="begin"/>
                </w:r>
                <w:r w:rsidR="00061B58">
                  <w:rPr>
                    <w:noProof/>
                    <w:webHidden/>
                  </w:rPr>
                  <w:instrText xml:space="preserve"> PAGEREF _Toc89770807 \h </w:instrText>
                </w:r>
                <w:r w:rsidR="00061B58">
                  <w:rPr>
                    <w:noProof/>
                    <w:webHidden/>
                  </w:rPr>
                </w:r>
                <w:r w:rsidR="00061B58">
                  <w:rPr>
                    <w:noProof/>
                    <w:webHidden/>
                  </w:rPr>
                  <w:fldChar w:fldCharType="separate"/>
                </w:r>
                <w:r w:rsidR="00061B58">
                  <w:rPr>
                    <w:noProof/>
                    <w:webHidden/>
                  </w:rPr>
                  <w:t>3</w:t>
                </w:r>
                <w:r w:rsidR="00061B58">
                  <w:rPr>
                    <w:noProof/>
                    <w:webHidden/>
                  </w:rPr>
                  <w:fldChar w:fldCharType="end"/>
                </w:r>
              </w:hyperlink>
            </w:p>
            <w:p w:rsidR="00061B58" w:rsidRDefault="00EE53C5">
              <w:pPr>
                <w:pStyle w:val="TOC2"/>
                <w:tabs>
                  <w:tab w:val="right" w:leader="dot" w:pos="9350"/>
                </w:tabs>
                <w:rPr>
                  <w:rFonts w:eastAsiaTheme="minorEastAsia"/>
                  <w:noProof/>
                </w:rPr>
              </w:pPr>
              <w:hyperlink w:anchor="_Toc89770808" w:history="1">
                <w:r w:rsidR="00061B58" w:rsidRPr="00323CED">
                  <w:rPr>
                    <w:rStyle w:val="Hyperlink"/>
                    <w:noProof/>
                  </w:rPr>
                  <w:t>Ceaser cipher:</w:t>
                </w:r>
                <w:r w:rsidR="00061B58">
                  <w:rPr>
                    <w:noProof/>
                    <w:webHidden/>
                  </w:rPr>
                  <w:tab/>
                </w:r>
                <w:r w:rsidR="00061B58">
                  <w:rPr>
                    <w:noProof/>
                    <w:webHidden/>
                  </w:rPr>
                  <w:fldChar w:fldCharType="begin"/>
                </w:r>
                <w:r w:rsidR="00061B58">
                  <w:rPr>
                    <w:noProof/>
                    <w:webHidden/>
                  </w:rPr>
                  <w:instrText xml:space="preserve"> PAGEREF _Toc89770808 \h </w:instrText>
                </w:r>
                <w:r w:rsidR="00061B58">
                  <w:rPr>
                    <w:noProof/>
                    <w:webHidden/>
                  </w:rPr>
                </w:r>
                <w:r w:rsidR="00061B58">
                  <w:rPr>
                    <w:noProof/>
                    <w:webHidden/>
                  </w:rPr>
                  <w:fldChar w:fldCharType="separate"/>
                </w:r>
                <w:r w:rsidR="00061B58">
                  <w:rPr>
                    <w:noProof/>
                    <w:webHidden/>
                  </w:rPr>
                  <w:t>3</w:t>
                </w:r>
                <w:r w:rsidR="00061B58">
                  <w:rPr>
                    <w:noProof/>
                    <w:webHidden/>
                  </w:rPr>
                  <w:fldChar w:fldCharType="end"/>
                </w:r>
              </w:hyperlink>
            </w:p>
            <w:p w:rsidR="00061B58" w:rsidRDefault="00EE53C5">
              <w:pPr>
                <w:pStyle w:val="TOC1"/>
                <w:tabs>
                  <w:tab w:val="right" w:leader="dot" w:pos="9350"/>
                </w:tabs>
                <w:rPr>
                  <w:rFonts w:eastAsiaTheme="minorEastAsia"/>
                  <w:noProof/>
                </w:rPr>
              </w:pPr>
              <w:hyperlink w:anchor="_Toc89770809" w:history="1">
                <w:r w:rsidR="00061B58" w:rsidRPr="00323CED">
                  <w:rPr>
                    <w:rStyle w:val="Hyperlink"/>
                    <w:noProof/>
                  </w:rPr>
                  <w:t>The code:</w:t>
                </w:r>
                <w:r w:rsidR="00061B58">
                  <w:rPr>
                    <w:noProof/>
                    <w:webHidden/>
                  </w:rPr>
                  <w:tab/>
                </w:r>
                <w:r w:rsidR="00061B58">
                  <w:rPr>
                    <w:noProof/>
                    <w:webHidden/>
                  </w:rPr>
                  <w:fldChar w:fldCharType="begin"/>
                </w:r>
                <w:r w:rsidR="00061B58">
                  <w:rPr>
                    <w:noProof/>
                    <w:webHidden/>
                  </w:rPr>
                  <w:instrText xml:space="preserve"> PAGEREF _Toc89770809 \h </w:instrText>
                </w:r>
                <w:r w:rsidR="00061B58">
                  <w:rPr>
                    <w:noProof/>
                    <w:webHidden/>
                  </w:rPr>
                </w:r>
                <w:r w:rsidR="00061B58">
                  <w:rPr>
                    <w:noProof/>
                    <w:webHidden/>
                  </w:rPr>
                  <w:fldChar w:fldCharType="separate"/>
                </w:r>
                <w:r w:rsidR="00061B58">
                  <w:rPr>
                    <w:noProof/>
                    <w:webHidden/>
                  </w:rPr>
                  <w:t>4</w:t>
                </w:r>
                <w:r w:rsidR="00061B58">
                  <w:rPr>
                    <w:noProof/>
                    <w:webHidden/>
                  </w:rPr>
                  <w:fldChar w:fldCharType="end"/>
                </w:r>
              </w:hyperlink>
            </w:p>
            <w:p w:rsidR="00061B58" w:rsidRDefault="00EE53C5">
              <w:pPr>
                <w:pStyle w:val="TOC2"/>
                <w:tabs>
                  <w:tab w:val="right" w:leader="dot" w:pos="9350"/>
                </w:tabs>
                <w:rPr>
                  <w:rFonts w:eastAsiaTheme="minorEastAsia"/>
                  <w:noProof/>
                </w:rPr>
              </w:pPr>
              <w:hyperlink w:anchor="_Toc89770810" w:history="1">
                <w:r w:rsidR="00061B58" w:rsidRPr="00323CED">
                  <w:rPr>
                    <w:rStyle w:val="Hyperlink"/>
                    <w:noProof/>
                  </w:rPr>
                  <w:t>Main:</w:t>
                </w:r>
                <w:r w:rsidR="00061B58">
                  <w:rPr>
                    <w:noProof/>
                    <w:webHidden/>
                  </w:rPr>
                  <w:tab/>
                </w:r>
                <w:r w:rsidR="00061B58">
                  <w:rPr>
                    <w:noProof/>
                    <w:webHidden/>
                  </w:rPr>
                  <w:fldChar w:fldCharType="begin"/>
                </w:r>
                <w:r w:rsidR="00061B58">
                  <w:rPr>
                    <w:noProof/>
                    <w:webHidden/>
                  </w:rPr>
                  <w:instrText xml:space="preserve"> PAGEREF _Toc89770810 \h </w:instrText>
                </w:r>
                <w:r w:rsidR="00061B58">
                  <w:rPr>
                    <w:noProof/>
                    <w:webHidden/>
                  </w:rPr>
                </w:r>
                <w:r w:rsidR="00061B58">
                  <w:rPr>
                    <w:noProof/>
                    <w:webHidden/>
                  </w:rPr>
                  <w:fldChar w:fldCharType="separate"/>
                </w:r>
                <w:r w:rsidR="00061B58">
                  <w:rPr>
                    <w:noProof/>
                    <w:webHidden/>
                  </w:rPr>
                  <w:t>4</w:t>
                </w:r>
                <w:r w:rsidR="00061B58">
                  <w:rPr>
                    <w:noProof/>
                    <w:webHidden/>
                  </w:rPr>
                  <w:fldChar w:fldCharType="end"/>
                </w:r>
              </w:hyperlink>
            </w:p>
            <w:p w:rsidR="00061B58" w:rsidRDefault="00EE53C5">
              <w:pPr>
                <w:pStyle w:val="TOC2"/>
                <w:tabs>
                  <w:tab w:val="right" w:leader="dot" w:pos="9350"/>
                </w:tabs>
                <w:rPr>
                  <w:rFonts w:eastAsiaTheme="minorEastAsia"/>
                  <w:noProof/>
                </w:rPr>
              </w:pPr>
              <w:hyperlink w:anchor="_Toc89770811" w:history="1">
                <w:r w:rsidR="00061B58" w:rsidRPr="00323CED">
                  <w:rPr>
                    <w:rStyle w:val="Hyperlink"/>
                    <w:noProof/>
                  </w:rPr>
                  <w:t>Ceaser function:</w:t>
                </w:r>
                <w:r w:rsidR="00061B58">
                  <w:rPr>
                    <w:noProof/>
                    <w:webHidden/>
                  </w:rPr>
                  <w:tab/>
                </w:r>
                <w:r w:rsidR="00061B58">
                  <w:rPr>
                    <w:noProof/>
                    <w:webHidden/>
                  </w:rPr>
                  <w:fldChar w:fldCharType="begin"/>
                </w:r>
                <w:r w:rsidR="00061B58">
                  <w:rPr>
                    <w:noProof/>
                    <w:webHidden/>
                  </w:rPr>
                  <w:instrText xml:space="preserve"> PAGEREF _Toc89770811 \h </w:instrText>
                </w:r>
                <w:r w:rsidR="00061B58">
                  <w:rPr>
                    <w:noProof/>
                    <w:webHidden/>
                  </w:rPr>
                </w:r>
                <w:r w:rsidR="00061B58">
                  <w:rPr>
                    <w:noProof/>
                    <w:webHidden/>
                  </w:rPr>
                  <w:fldChar w:fldCharType="separate"/>
                </w:r>
                <w:r w:rsidR="00061B58">
                  <w:rPr>
                    <w:noProof/>
                    <w:webHidden/>
                  </w:rPr>
                  <w:t>5</w:t>
                </w:r>
                <w:r w:rsidR="00061B58">
                  <w:rPr>
                    <w:noProof/>
                    <w:webHidden/>
                  </w:rPr>
                  <w:fldChar w:fldCharType="end"/>
                </w:r>
              </w:hyperlink>
            </w:p>
            <w:p w:rsidR="00061B58" w:rsidRDefault="00EE53C5">
              <w:pPr>
                <w:pStyle w:val="TOC2"/>
                <w:tabs>
                  <w:tab w:val="right" w:leader="dot" w:pos="9350"/>
                </w:tabs>
                <w:rPr>
                  <w:rFonts w:eastAsiaTheme="minorEastAsia"/>
                  <w:noProof/>
                </w:rPr>
              </w:pPr>
              <w:hyperlink w:anchor="_Toc89770812" w:history="1">
                <w:r w:rsidR="00061B58" w:rsidRPr="00323CED">
                  <w:rPr>
                    <w:rStyle w:val="Hyperlink"/>
                    <w:noProof/>
                  </w:rPr>
                  <w:t>Playfair function:</w:t>
                </w:r>
                <w:r w:rsidR="00061B58">
                  <w:rPr>
                    <w:noProof/>
                    <w:webHidden/>
                  </w:rPr>
                  <w:tab/>
                </w:r>
                <w:r w:rsidR="00061B58">
                  <w:rPr>
                    <w:noProof/>
                    <w:webHidden/>
                  </w:rPr>
                  <w:fldChar w:fldCharType="begin"/>
                </w:r>
                <w:r w:rsidR="00061B58">
                  <w:rPr>
                    <w:noProof/>
                    <w:webHidden/>
                  </w:rPr>
                  <w:instrText xml:space="preserve"> PAGEREF _Toc89770812 \h </w:instrText>
                </w:r>
                <w:r w:rsidR="00061B58">
                  <w:rPr>
                    <w:noProof/>
                    <w:webHidden/>
                  </w:rPr>
                </w:r>
                <w:r w:rsidR="00061B58">
                  <w:rPr>
                    <w:noProof/>
                    <w:webHidden/>
                  </w:rPr>
                  <w:fldChar w:fldCharType="separate"/>
                </w:r>
                <w:r w:rsidR="00061B58">
                  <w:rPr>
                    <w:noProof/>
                    <w:webHidden/>
                  </w:rPr>
                  <w:t>6</w:t>
                </w:r>
                <w:r w:rsidR="00061B58">
                  <w:rPr>
                    <w:noProof/>
                    <w:webHidden/>
                  </w:rPr>
                  <w:fldChar w:fldCharType="end"/>
                </w:r>
              </w:hyperlink>
            </w:p>
            <w:p w:rsidR="00061B58" w:rsidRDefault="00EE53C5">
              <w:pPr>
                <w:pStyle w:val="TOC3"/>
                <w:tabs>
                  <w:tab w:val="right" w:leader="dot" w:pos="9350"/>
                </w:tabs>
                <w:rPr>
                  <w:rFonts w:eastAsiaTheme="minorEastAsia"/>
                  <w:noProof/>
                </w:rPr>
              </w:pPr>
              <w:hyperlink w:anchor="_Toc89770813" w:history="1">
                <w:r w:rsidR="00061B58" w:rsidRPr="00323CED">
                  <w:rPr>
                    <w:rStyle w:val="Hyperlink"/>
                    <w:noProof/>
                  </w:rPr>
                  <w:t>Index finder:</w:t>
                </w:r>
                <w:r w:rsidR="00061B58">
                  <w:rPr>
                    <w:noProof/>
                    <w:webHidden/>
                  </w:rPr>
                  <w:tab/>
                </w:r>
                <w:r w:rsidR="00061B58">
                  <w:rPr>
                    <w:noProof/>
                    <w:webHidden/>
                  </w:rPr>
                  <w:fldChar w:fldCharType="begin"/>
                </w:r>
                <w:r w:rsidR="00061B58">
                  <w:rPr>
                    <w:noProof/>
                    <w:webHidden/>
                  </w:rPr>
                  <w:instrText xml:space="preserve"> PAGEREF _Toc89770813 \h </w:instrText>
                </w:r>
                <w:r w:rsidR="00061B58">
                  <w:rPr>
                    <w:noProof/>
                    <w:webHidden/>
                  </w:rPr>
                </w:r>
                <w:r w:rsidR="00061B58">
                  <w:rPr>
                    <w:noProof/>
                    <w:webHidden/>
                  </w:rPr>
                  <w:fldChar w:fldCharType="separate"/>
                </w:r>
                <w:r w:rsidR="00061B58">
                  <w:rPr>
                    <w:noProof/>
                    <w:webHidden/>
                  </w:rPr>
                  <w:t>6</w:t>
                </w:r>
                <w:r w:rsidR="00061B58">
                  <w:rPr>
                    <w:noProof/>
                    <w:webHidden/>
                  </w:rPr>
                  <w:fldChar w:fldCharType="end"/>
                </w:r>
              </w:hyperlink>
            </w:p>
            <w:p w:rsidR="00061B58" w:rsidRDefault="00EE53C5">
              <w:pPr>
                <w:pStyle w:val="TOC3"/>
                <w:tabs>
                  <w:tab w:val="right" w:leader="dot" w:pos="9350"/>
                </w:tabs>
                <w:rPr>
                  <w:rFonts w:eastAsiaTheme="minorEastAsia"/>
                  <w:noProof/>
                </w:rPr>
              </w:pPr>
              <w:hyperlink w:anchor="_Toc89770814" w:history="1">
                <w:r w:rsidR="00061B58" w:rsidRPr="00323CED">
                  <w:rPr>
                    <w:rStyle w:val="Hyperlink"/>
                    <w:noProof/>
                  </w:rPr>
                  <w:t>File reader with doubles and evens:</w:t>
                </w:r>
                <w:r w:rsidR="00061B58">
                  <w:rPr>
                    <w:noProof/>
                    <w:webHidden/>
                  </w:rPr>
                  <w:tab/>
                </w:r>
                <w:r w:rsidR="00061B58">
                  <w:rPr>
                    <w:noProof/>
                    <w:webHidden/>
                  </w:rPr>
                  <w:fldChar w:fldCharType="begin"/>
                </w:r>
                <w:r w:rsidR="00061B58">
                  <w:rPr>
                    <w:noProof/>
                    <w:webHidden/>
                  </w:rPr>
                  <w:instrText xml:space="preserve"> PAGEREF _Toc89770814 \h </w:instrText>
                </w:r>
                <w:r w:rsidR="00061B58">
                  <w:rPr>
                    <w:noProof/>
                    <w:webHidden/>
                  </w:rPr>
                </w:r>
                <w:r w:rsidR="00061B58">
                  <w:rPr>
                    <w:noProof/>
                    <w:webHidden/>
                  </w:rPr>
                  <w:fldChar w:fldCharType="separate"/>
                </w:r>
                <w:r w:rsidR="00061B58">
                  <w:rPr>
                    <w:noProof/>
                    <w:webHidden/>
                  </w:rPr>
                  <w:t>6</w:t>
                </w:r>
                <w:r w:rsidR="00061B58">
                  <w:rPr>
                    <w:noProof/>
                    <w:webHidden/>
                  </w:rPr>
                  <w:fldChar w:fldCharType="end"/>
                </w:r>
              </w:hyperlink>
            </w:p>
            <w:p w:rsidR="00061B58" w:rsidRDefault="00EE53C5">
              <w:pPr>
                <w:pStyle w:val="TOC3"/>
                <w:tabs>
                  <w:tab w:val="right" w:leader="dot" w:pos="9350"/>
                </w:tabs>
                <w:rPr>
                  <w:rFonts w:eastAsiaTheme="minorEastAsia"/>
                  <w:noProof/>
                </w:rPr>
              </w:pPr>
              <w:hyperlink w:anchor="_Toc89770815" w:history="1">
                <w:r w:rsidR="00061B58" w:rsidRPr="00323CED">
                  <w:rPr>
                    <w:rStyle w:val="Hyperlink"/>
                    <w:noProof/>
                  </w:rPr>
                  <w:t>Matrix:</w:t>
                </w:r>
                <w:r w:rsidR="00061B58">
                  <w:rPr>
                    <w:noProof/>
                    <w:webHidden/>
                  </w:rPr>
                  <w:tab/>
                </w:r>
                <w:r w:rsidR="00061B58">
                  <w:rPr>
                    <w:noProof/>
                    <w:webHidden/>
                  </w:rPr>
                  <w:fldChar w:fldCharType="begin"/>
                </w:r>
                <w:r w:rsidR="00061B58">
                  <w:rPr>
                    <w:noProof/>
                    <w:webHidden/>
                  </w:rPr>
                  <w:instrText xml:space="preserve"> PAGEREF _Toc89770815 \h </w:instrText>
                </w:r>
                <w:r w:rsidR="00061B58">
                  <w:rPr>
                    <w:noProof/>
                    <w:webHidden/>
                  </w:rPr>
                </w:r>
                <w:r w:rsidR="00061B58">
                  <w:rPr>
                    <w:noProof/>
                    <w:webHidden/>
                  </w:rPr>
                  <w:fldChar w:fldCharType="separate"/>
                </w:r>
                <w:r w:rsidR="00061B58">
                  <w:rPr>
                    <w:noProof/>
                    <w:webHidden/>
                  </w:rPr>
                  <w:t>6</w:t>
                </w:r>
                <w:r w:rsidR="00061B58">
                  <w:rPr>
                    <w:noProof/>
                    <w:webHidden/>
                  </w:rPr>
                  <w:fldChar w:fldCharType="end"/>
                </w:r>
              </w:hyperlink>
            </w:p>
            <w:p w:rsidR="00061B58" w:rsidRDefault="00EE53C5">
              <w:pPr>
                <w:pStyle w:val="TOC3"/>
                <w:tabs>
                  <w:tab w:val="right" w:leader="dot" w:pos="9350"/>
                </w:tabs>
                <w:rPr>
                  <w:rFonts w:eastAsiaTheme="minorEastAsia"/>
                  <w:noProof/>
                </w:rPr>
              </w:pPr>
              <w:hyperlink w:anchor="_Toc89770816" w:history="1">
                <w:r w:rsidR="00061B58" w:rsidRPr="00323CED">
                  <w:rPr>
                    <w:rStyle w:val="Hyperlink"/>
                    <w:noProof/>
                  </w:rPr>
                  <w:t>Letter replacer:</w:t>
                </w:r>
                <w:r w:rsidR="00061B58">
                  <w:rPr>
                    <w:noProof/>
                    <w:webHidden/>
                  </w:rPr>
                  <w:tab/>
                </w:r>
                <w:r w:rsidR="00061B58">
                  <w:rPr>
                    <w:noProof/>
                    <w:webHidden/>
                  </w:rPr>
                  <w:fldChar w:fldCharType="begin"/>
                </w:r>
                <w:r w:rsidR="00061B58">
                  <w:rPr>
                    <w:noProof/>
                    <w:webHidden/>
                  </w:rPr>
                  <w:instrText xml:space="preserve"> PAGEREF _Toc89770816 \h </w:instrText>
                </w:r>
                <w:r w:rsidR="00061B58">
                  <w:rPr>
                    <w:noProof/>
                    <w:webHidden/>
                  </w:rPr>
                </w:r>
                <w:r w:rsidR="00061B58">
                  <w:rPr>
                    <w:noProof/>
                    <w:webHidden/>
                  </w:rPr>
                  <w:fldChar w:fldCharType="separate"/>
                </w:r>
                <w:r w:rsidR="00061B58">
                  <w:rPr>
                    <w:noProof/>
                    <w:webHidden/>
                  </w:rPr>
                  <w:t>7</w:t>
                </w:r>
                <w:r w:rsidR="00061B58">
                  <w:rPr>
                    <w:noProof/>
                    <w:webHidden/>
                  </w:rPr>
                  <w:fldChar w:fldCharType="end"/>
                </w:r>
              </w:hyperlink>
            </w:p>
            <w:p w:rsidR="00061B58" w:rsidRDefault="00EE53C5">
              <w:pPr>
                <w:pStyle w:val="TOC3"/>
                <w:tabs>
                  <w:tab w:val="right" w:leader="dot" w:pos="9350"/>
                </w:tabs>
                <w:rPr>
                  <w:rFonts w:eastAsiaTheme="minorEastAsia"/>
                  <w:noProof/>
                </w:rPr>
              </w:pPr>
              <w:hyperlink w:anchor="_Toc89770817" w:history="1">
                <w:r w:rsidR="00061B58" w:rsidRPr="00323CED">
                  <w:rPr>
                    <w:rStyle w:val="Hyperlink"/>
                    <w:noProof/>
                  </w:rPr>
                  <w:t>When decrypting:</w:t>
                </w:r>
                <w:r w:rsidR="00061B58">
                  <w:rPr>
                    <w:noProof/>
                    <w:webHidden/>
                  </w:rPr>
                  <w:tab/>
                </w:r>
                <w:r w:rsidR="00061B58">
                  <w:rPr>
                    <w:noProof/>
                    <w:webHidden/>
                  </w:rPr>
                  <w:fldChar w:fldCharType="begin"/>
                </w:r>
                <w:r w:rsidR="00061B58">
                  <w:rPr>
                    <w:noProof/>
                    <w:webHidden/>
                  </w:rPr>
                  <w:instrText xml:space="preserve"> PAGEREF _Toc89770817 \h </w:instrText>
                </w:r>
                <w:r w:rsidR="00061B58">
                  <w:rPr>
                    <w:noProof/>
                    <w:webHidden/>
                  </w:rPr>
                </w:r>
                <w:r w:rsidR="00061B58">
                  <w:rPr>
                    <w:noProof/>
                    <w:webHidden/>
                  </w:rPr>
                  <w:fldChar w:fldCharType="separate"/>
                </w:r>
                <w:r w:rsidR="00061B58">
                  <w:rPr>
                    <w:noProof/>
                    <w:webHidden/>
                  </w:rPr>
                  <w:t>7</w:t>
                </w:r>
                <w:r w:rsidR="00061B58">
                  <w:rPr>
                    <w:noProof/>
                    <w:webHidden/>
                  </w:rPr>
                  <w:fldChar w:fldCharType="end"/>
                </w:r>
              </w:hyperlink>
            </w:p>
            <w:p w:rsidR="00061B58" w:rsidRDefault="00EE53C5">
              <w:pPr>
                <w:pStyle w:val="TOC3"/>
                <w:tabs>
                  <w:tab w:val="right" w:leader="dot" w:pos="9350"/>
                </w:tabs>
                <w:rPr>
                  <w:rFonts w:eastAsiaTheme="minorEastAsia"/>
                  <w:noProof/>
                </w:rPr>
              </w:pPr>
              <w:hyperlink w:anchor="_Toc89770818" w:history="1">
                <w:r w:rsidR="00061B58" w:rsidRPr="00323CED">
                  <w:rPr>
                    <w:rStyle w:val="Hyperlink"/>
                    <w:noProof/>
                  </w:rPr>
                  <w:t>Closing the files:</w:t>
                </w:r>
                <w:r w:rsidR="00061B58">
                  <w:rPr>
                    <w:noProof/>
                    <w:webHidden/>
                  </w:rPr>
                  <w:tab/>
                </w:r>
                <w:r w:rsidR="00061B58">
                  <w:rPr>
                    <w:noProof/>
                    <w:webHidden/>
                  </w:rPr>
                  <w:fldChar w:fldCharType="begin"/>
                </w:r>
                <w:r w:rsidR="00061B58">
                  <w:rPr>
                    <w:noProof/>
                    <w:webHidden/>
                  </w:rPr>
                  <w:instrText xml:space="preserve"> PAGEREF _Toc89770818 \h </w:instrText>
                </w:r>
                <w:r w:rsidR="00061B58">
                  <w:rPr>
                    <w:noProof/>
                    <w:webHidden/>
                  </w:rPr>
                </w:r>
                <w:r w:rsidR="00061B58">
                  <w:rPr>
                    <w:noProof/>
                    <w:webHidden/>
                  </w:rPr>
                  <w:fldChar w:fldCharType="separate"/>
                </w:r>
                <w:r w:rsidR="00061B58">
                  <w:rPr>
                    <w:noProof/>
                    <w:webHidden/>
                  </w:rPr>
                  <w:t>7</w:t>
                </w:r>
                <w:r w:rsidR="00061B58">
                  <w:rPr>
                    <w:noProof/>
                    <w:webHidden/>
                  </w:rPr>
                  <w:fldChar w:fldCharType="end"/>
                </w:r>
              </w:hyperlink>
            </w:p>
            <w:p w:rsidR="00061B58" w:rsidRDefault="00EE53C5">
              <w:pPr>
                <w:pStyle w:val="TOC1"/>
                <w:tabs>
                  <w:tab w:val="right" w:leader="dot" w:pos="9350"/>
                </w:tabs>
                <w:rPr>
                  <w:rFonts w:eastAsiaTheme="minorEastAsia"/>
                  <w:noProof/>
                </w:rPr>
              </w:pPr>
              <w:hyperlink w:anchor="_Toc89770819" w:history="1">
                <w:r w:rsidR="00061B58" w:rsidRPr="00323CED">
                  <w:rPr>
                    <w:rStyle w:val="Hyperlink"/>
                    <w:noProof/>
                  </w:rPr>
                  <w:t>Counting function:</w:t>
                </w:r>
                <w:r w:rsidR="00061B58">
                  <w:rPr>
                    <w:noProof/>
                    <w:webHidden/>
                  </w:rPr>
                  <w:tab/>
                </w:r>
                <w:r w:rsidR="00061B58">
                  <w:rPr>
                    <w:noProof/>
                    <w:webHidden/>
                  </w:rPr>
                  <w:fldChar w:fldCharType="begin"/>
                </w:r>
                <w:r w:rsidR="00061B58">
                  <w:rPr>
                    <w:noProof/>
                    <w:webHidden/>
                  </w:rPr>
                  <w:instrText xml:space="preserve"> PAGEREF _Toc89770819 \h </w:instrText>
                </w:r>
                <w:r w:rsidR="00061B58">
                  <w:rPr>
                    <w:noProof/>
                    <w:webHidden/>
                  </w:rPr>
                </w:r>
                <w:r w:rsidR="00061B58">
                  <w:rPr>
                    <w:noProof/>
                    <w:webHidden/>
                  </w:rPr>
                  <w:fldChar w:fldCharType="separate"/>
                </w:r>
                <w:r w:rsidR="00061B58">
                  <w:rPr>
                    <w:noProof/>
                    <w:webHidden/>
                  </w:rPr>
                  <w:t>8</w:t>
                </w:r>
                <w:r w:rsidR="00061B58">
                  <w:rPr>
                    <w:noProof/>
                    <w:webHidden/>
                  </w:rPr>
                  <w:fldChar w:fldCharType="end"/>
                </w:r>
              </w:hyperlink>
            </w:p>
            <w:p w:rsidR="00061B58" w:rsidRDefault="00EE53C5">
              <w:pPr>
                <w:pStyle w:val="TOC1"/>
                <w:tabs>
                  <w:tab w:val="right" w:leader="dot" w:pos="9350"/>
                </w:tabs>
                <w:rPr>
                  <w:rFonts w:eastAsiaTheme="minorEastAsia"/>
                  <w:noProof/>
                </w:rPr>
              </w:pPr>
              <w:hyperlink w:anchor="_Toc89770820" w:history="1">
                <w:r w:rsidR="00061B58" w:rsidRPr="00323CED">
                  <w:rPr>
                    <w:rStyle w:val="Hyperlink"/>
                    <w:noProof/>
                  </w:rPr>
                  <w:t>Flow chart:</w:t>
                </w:r>
                <w:r w:rsidR="00061B58">
                  <w:rPr>
                    <w:noProof/>
                    <w:webHidden/>
                  </w:rPr>
                  <w:tab/>
                </w:r>
                <w:r w:rsidR="00061B58">
                  <w:rPr>
                    <w:noProof/>
                    <w:webHidden/>
                  </w:rPr>
                  <w:fldChar w:fldCharType="begin"/>
                </w:r>
                <w:r w:rsidR="00061B58">
                  <w:rPr>
                    <w:noProof/>
                    <w:webHidden/>
                  </w:rPr>
                  <w:instrText xml:space="preserve"> PAGEREF _Toc89770820 \h </w:instrText>
                </w:r>
                <w:r w:rsidR="00061B58">
                  <w:rPr>
                    <w:noProof/>
                    <w:webHidden/>
                  </w:rPr>
                </w:r>
                <w:r w:rsidR="00061B58">
                  <w:rPr>
                    <w:noProof/>
                    <w:webHidden/>
                  </w:rPr>
                  <w:fldChar w:fldCharType="separate"/>
                </w:r>
                <w:r w:rsidR="00061B58">
                  <w:rPr>
                    <w:noProof/>
                    <w:webHidden/>
                  </w:rPr>
                  <w:t>8</w:t>
                </w:r>
                <w:r w:rsidR="00061B58">
                  <w:rPr>
                    <w:noProof/>
                    <w:webHidden/>
                  </w:rPr>
                  <w:fldChar w:fldCharType="end"/>
                </w:r>
              </w:hyperlink>
            </w:p>
            <w:p w:rsidR="00061B58" w:rsidRDefault="00EE53C5">
              <w:pPr>
                <w:pStyle w:val="TOC1"/>
                <w:tabs>
                  <w:tab w:val="right" w:leader="dot" w:pos="9350"/>
                </w:tabs>
                <w:rPr>
                  <w:rFonts w:eastAsiaTheme="minorEastAsia"/>
                  <w:noProof/>
                </w:rPr>
              </w:pPr>
              <w:hyperlink w:anchor="_Toc89770821" w:history="1">
                <w:r w:rsidR="00061B58" w:rsidRPr="00323CED">
                  <w:rPr>
                    <w:rStyle w:val="Hyperlink"/>
                    <w:noProof/>
                  </w:rPr>
                  <w:t>Bibliography:</w:t>
                </w:r>
                <w:r w:rsidR="00061B58">
                  <w:rPr>
                    <w:noProof/>
                    <w:webHidden/>
                  </w:rPr>
                  <w:tab/>
                </w:r>
                <w:r w:rsidR="00061B58">
                  <w:rPr>
                    <w:noProof/>
                    <w:webHidden/>
                  </w:rPr>
                  <w:fldChar w:fldCharType="begin"/>
                </w:r>
                <w:r w:rsidR="00061B58">
                  <w:rPr>
                    <w:noProof/>
                    <w:webHidden/>
                  </w:rPr>
                  <w:instrText xml:space="preserve"> PAGEREF _Toc89770821 \h </w:instrText>
                </w:r>
                <w:r w:rsidR="00061B58">
                  <w:rPr>
                    <w:noProof/>
                    <w:webHidden/>
                  </w:rPr>
                </w:r>
                <w:r w:rsidR="00061B58">
                  <w:rPr>
                    <w:noProof/>
                    <w:webHidden/>
                  </w:rPr>
                  <w:fldChar w:fldCharType="separate"/>
                </w:r>
                <w:r w:rsidR="00061B58">
                  <w:rPr>
                    <w:noProof/>
                    <w:webHidden/>
                  </w:rPr>
                  <w:t>9</w:t>
                </w:r>
                <w:r w:rsidR="00061B58">
                  <w:rPr>
                    <w:noProof/>
                    <w:webHidden/>
                  </w:rPr>
                  <w:fldChar w:fldCharType="end"/>
                </w:r>
              </w:hyperlink>
            </w:p>
            <w:p w:rsidR="00061B58" w:rsidRDefault="00EE53C5">
              <w:pPr>
                <w:pStyle w:val="TOC1"/>
                <w:tabs>
                  <w:tab w:val="right" w:leader="dot" w:pos="9350"/>
                </w:tabs>
                <w:rPr>
                  <w:rFonts w:eastAsiaTheme="minorEastAsia"/>
                  <w:noProof/>
                </w:rPr>
              </w:pPr>
              <w:hyperlink w:anchor="_Toc89770822" w:history="1">
                <w:r w:rsidR="00061B58" w:rsidRPr="00323CED">
                  <w:rPr>
                    <w:rStyle w:val="Hyperlink"/>
                    <w:noProof/>
                  </w:rPr>
                  <w:t>Appendix:</w:t>
                </w:r>
                <w:r w:rsidR="00061B58">
                  <w:rPr>
                    <w:noProof/>
                    <w:webHidden/>
                  </w:rPr>
                  <w:tab/>
                </w:r>
                <w:r w:rsidR="00061B58">
                  <w:rPr>
                    <w:noProof/>
                    <w:webHidden/>
                  </w:rPr>
                  <w:fldChar w:fldCharType="begin"/>
                </w:r>
                <w:r w:rsidR="00061B58">
                  <w:rPr>
                    <w:noProof/>
                    <w:webHidden/>
                  </w:rPr>
                  <w:instrText xml:space="preserve"> PAGEREF _Toc89770822 \h </w:instrText>
                </w:r>
                <w:r w:rsidR="00061B58">
                  <w:rPr>
                    <w:noProof/>
                    <w:webHidden/>
                  </w:rPr>
                </w:r>
                <w:r w:rsidR="00061B58">
                  <w:rPr>
                    <w:noProof/>
                    <w:webHidden/>
                  </w:rPr>
                  <w:fldChar w:fldCharType="separate"/>
                </w:r>
                <w:r w:rsidR="00061B58">
                  <w:rPr>
                    <w:noProof/>
                    <w:webHidden/>
                  </w:rPr>
                  <w:t>9</w:t>
                </w:r>
                <w:r w:rsidR="00061B58">
                  <w:rPr>
                    <w:noProof/>
                    <w:webHidden/>
                  </w:rPr>
                  <w:fldChar w:fldCharType="end"/>
                </w:r>
              </w:hyperlink>
            </w:p>
            <w:p w:rsidR="00F84DBB" w:rsidRDefault="00F84DBB">
              <w:r>
                <w:rPr>
                  <w:b/>
                  <w:bCs/>
                  <w:noProof/>
                </w:rPr>
                <w:fldChar w:fldCharType="end"/>
              </w:r>
            </w:p>
          </w:sdtContent>
        </w:sdt>
        <w:p w:rsidR="00F84DBB" w:rsidRDefault="00F84DBB" w:rsidP="00F84DBB"/>
        <w:p w:rsidR="00F84DBB" w:rsidRDefault="00F84DBB" w:rsidP="00F84DBB"/>
        <w:p w:rsidR="00F84DBB" w:rsidRDefault="00F84DBB" w:rsidP="00F84DBB"/>
        <w:p w:rsidR="00F84DBB" w:rsidRDefault="00F84DBB" w:rsidP="00F84DBB"/>
        <w:p w:rsidR="00F84DBB" w:rsidRDefault="00F84DBB" w:rsidP="00F84DBB"/>
        <w:p w:rsidR="00F84DBB" w:rsidRDefault="00F84DBB" w:rsidP="00F84DBB"/>
        <w:p w:rsidR="00F84DBB" w:rsidRDefault="00F84DBB" w:rsidP="00F84DBB"/>
        <w:p w:rsidR="00F84DBB" w:rsidRDefault="00F84DBB" w:rsidP="00F84DBB"/>
        <w:p w:rsidR="00F84DBB" w:rsidRDefault="00F84DBB" w:rsidP="00F84DBB"/>
        <w:p w:rsidR="00F84DBB" w:rsidRDefault="00F84DBB" w:rsidP="00F84DBB">
          <w:pPr>
            <w:pStyle w:val="Heading1"/>
          </w:pPr>
          <w:bookmarkStart w:id="0" w:name="_Toc89770804"/>
          <w:r>
            <w:lastRenderedPageBreak/>
            <w:t>Introduction:</w:t>
          </w:r>
          <w:bookmarkEnd w:id="0"/>
        </w:p>
        <w:p w:rsidR="00F84DBB" w:rsidRDefault="00FE4EA6" w:rsidP="00FE4EA6">
          <w:pPr>
            <w:pStyle w:val="Heading2"/>
          </w:pPr>
          <w:bookmarkStart w:id="1" w:name="_Toc89770805"/>
          <w:r>
            <w:t xml:space="preserve">The meaning of encryption, </w:t>
          </w:r>
          <w:r w:rsidR="00F84DBB">
            <w:t>decryption</w:t>
          </w:r>
          <w:r>
            <w:t xml:space="preserve"> and its history</w:t>
          </w:r>
          <w:r w:rsidR="00F84DBB">
            <w:t>:</w:t>
          </w:r>
          <w:bookmarkEnd w:id="1"/>
        </w:p>
        <w:p w:rsidR="00FE4EA6" w:rsidRDefault="00FE4EA6" w:rsidP="00FE4EA6">
          <w:pPr>
            <w:jc w:val="both"/>
          </w:pPr>
          <w:r>
            <w:t>When we encrypt a text, we turn it from an understandable text with meaning (plaintext/original) into a meaningless set of letters and signs (cipher text).</w:t>
          </w:r>
        </w:p>
        <w:p w:rsidR="00FE4EA6" w:rsidRDefault="00FE4EA6" w:rsidP="00FE4EA6">
          <w:pPr>
            <w:jc w:val="both"/>
          </w:pPr>
          <w:r>
            <w:t>On the other hand, decrypting is turning a set of letters and signs back from being meaningless (ciphered)  into a meaningful message that the user can understand (deciphered), which is the complete copy of the original text.</w:t>
          </w:r>
        </w:p>
        <w:p w:rsidR="00134361" w:rsidRDefault="009C6097" w:rsidP="00061B58">
          <w:pPr>
            <w:pStyle w:val="Heading2"/>
          </w:pPr>
          <w:bookmarkStart w:id="2" w:name="_Toc89770806"/>
          <w:r>
            <w:t>General History:</w:t>
          </w:r>
          <w:bookmarkEnd w:id="2"/>
        </w:p>
        <w:p w:rsidR="002E2B4E" w:rsidRDefault="0097478D" w:rsidP="002E2B4E">
          <w:pPr>
            <w:spacing w:after="0"/>
            <w:jc w:val="center"/>
          </w:pPr>
          <w:r>
            <w:t>First appearance</w:t>
          </w:r>
        </w:p>
        <w:p w:rsidR="005778AA" w:rsidRDefault="00317008" w:rsidP="002E2B4E">
          <w:pPr>
            <w:spacing w:after="0"/>
            <w:jc w:val="both"/>
          </w:pPr>
          <w:r>
            <w:t>To start the first</w:t>
          </w:r>
          <w:r w:rsidRPr="00317008">
            <w:t xml:space="preserve"> evidence of the use of cryptography was found in an inscription carved </w:t>
          </w:r>
          <w:r>
            <w:t xml:space="preserve">at </w:t>
          </w:r>
          <w:r>
            <w:rPr>
              <w:rFonts w:cstheme="minorHAnsi"/>
            </w:rPr>
            <w:t>≈</w:t>
          </w:r>
          <w:r w:rsidRPr="00317008">
            <w:t xml:space="preserve">1900 BC, in the chamber of </w:t>
          </w:r>
          <w:r>
            <w:t>a</w:t>
          </w:r>
          <w:r w:rsidRPr="00317008">
            <w:t xml:space="preserve"> tomb of </w:t>
          </w:r>
          <w:r>
            <w:t>a</w:t>
          </w:r>
          <w:r w:rsidRPr="00317008">
            <w:t xml:space="preserve"> nobleman, in Egypt. The scribe used some unfamiliar hieroglyphic symbols in place of more ordinary ones. The purpose was not to hide the message, but </w:t>
          </w:r>
          <w:r w:rsidR="007232F1">
            <w:t>to change its shape and meaning making the script not understandable unless the returned to its true form. Although the inscription was different, it</w:t>
          </w:r>
          <w:r w:rsidRPr="00317008">
            <w:t xml:space="preserve"> incorporated some sort of transformation </w:t>
          </w:r>
          <w:r w:rsidR="007232F1">
            <w:t>from the</w:t>
          </w:r>
          <w:r w:rsidR="005778AA">
            <w:t xml:space="preserve"> original text</w:t>
          </w:r>
          <w:r w:rsidRPr="00317008">
            <w:t xml:space="preserve">. </w:t>
          </w:r>
        </w:p>
        <w:p w:rsidR="006668FB" w:rsidRDefault="00317008" w:rsidP="002E2B4E">
          <w:pPr>
            <w:pStyle w:val="NormalWeb"/>
            <w:jc w:val="both"/>
            <w:rPr>
              <w:rFonts w:asciiTheme="minorHAnsi" w:eastAsiaTheme="minorHAnsi" w:hAnsiTheme="minorHAnsi" w:cstheme="minorBidi"/>
              <w:sz w:val="22"/>
              <w:szCs w:val="22"/>
            </w:rPr>
          </w:pPr>
          <w:r w:rsidRPr="00317008">
            <w:rPr>
              <w:rFonts w:asciiTheme="minorHAnsi" w:eastAsiaTheme="minorHAnsi" w:hAnsiTheme="minorHAnsi" w:cstheme="minorBidi"/>
              <w:sz w:val="22"/>
              <w:szCs w:val="22"/>
            </w:rPr>
            <w:t xml:space="preserve">Evidence of some use of </w:t>
          </w:r>
          <w:r w:rsidR="005778AA">
            <w:rPr>
              <w:rFonts w:asciiTheme="minorHAnsi" w:eastAsiaTheme="minorHAnsi" w:hAnsiTheme="minorHAnsi" w:cstheme="minorBidi"/>
              <w:sz w:val="22"/>
              <w:szCs w:val="22"/>
            </w:rPr>
            <w:t>encryption and decryption (</w:t>
          </w:r>
          <w:r w:rsidRPr="00317008">
            <w:rPr>
              <w:rFonts w:asciiTheme="minorHAnsi" w:eastAsiaTheme="minorHAnsi" w:hAnsiTheme="minorHAnsi" w:cstheme="minorBidi"/>
              <w:sz w:val="22"/>
              <w:szCs w:val="22"/>
            </w:rPr>
            <w:t>cryptography</w:t>
          </w:r>
          <w:r w:rsidR="005778AA">
            <w:rPr>
              <w:rFonts w:asciiTheme="minorHAnsi" w:eastAsiaTheme="minorHAnsi" w:hAnsiTheme="minorHAnsi" w:cstheme="minorBidi"/>
              <w:sz w:val="22"/>
              <w:szCs w:val="22"/>
            </w:rPr>
            <w:t>)</w:t>
          </w:r>
          <w:r w:rsidRPr="00317008">
            <w:rPr>
              <w:rFonts w:asciiTheme="minorHAnsi" w:eastAsiaTheme="minorHAnsi" w:hAnsiTheme="minorHAnsi" w:cstheme="minorBidi"/>
              <w:sz w:val="22"/>
              <w:szCs w:val="22"/>
            </w:rPr>
            <w:t xml:space="preserve"> </w:t>
          </w:r>
          <w:r w:rsidR="005778AA">
            <w:rPr>
              <w:rFonts w:asciiTheme="minorHAnsi" w:eastAsiaTheme="minorHAnsi" w:hAnsiTheme="minorHAnsi" w:cstheme="minorBidi"/>
              <w:sz w:val="22"/>
              <w:szCs w:val="22"/>
            </w:rPr>
            <w:t>appeared in</w:t>
          </w:r>
          <w:r w:rsidRPr="00317008">
            <w:rPr>
              <w:rFonts w:asciiTheme="minorHAnsi" w:eastAsiaTheme="minorHAnsi" w:hAnsiTheme="minorHAnsi" w:cstheme="minorBidi"/>
              <w:sz w:val="22"/>
              <w:szCs w:val="22"/>
            </w:rPr>
            <w:t xml:space="preserve"> most major ancient civilizations. </w:t>
          </w:r>
          <w:r w:rsidR="005778AA">
            <w:rPr>
              <w:rFonts w:asciiTheme="minorHAnsi" w:eastAsiaTheme="minorHAnsi" w:hAnsiTheme="minorHAnsi" w:cstheme="minorBidi"/>
              <w:sz w:val="22"/>
              <w:szCs w:val="22"/>
            </w:rPr>
            <w:t xml:space="preserve">For instance, the </w:t>
          </w:r>
          <w:r w:rsidRPr="00317008">
            <w:rPr>
              <w:rFonts w:asciiTheme="minorHAnsi" w:eastAsiaTheme="minorHAnsi" w:hAnsiTheme="minorHAnsi" w:cstheme="minorBidi"/>
              <w:sz w:val="22"/>
              <w:szCs w:val="22"/>
            </w:rPr>
            <w:t>“Arthshashtra”, a classic work on statecraft written by Kautilya, describes the espionage service in India and mentions giving assignments</w:t>
          </w:r>
          <w:r w:rsidR="005778AA">
            <w:rPr>
              <w:rFonts w:asciiTheme="minorHAnsi" w:eastAsiaTheme="minorHAnsi" w:hAnsiTheme="minorHAnsi" w:cstheme="minorBidi"/>
              <w:sz w:val="22"/>
              <w:szCs w:val="22"/>
            </w:rPr>
            <w:t xml:space="preserve"> to spies in “secret writing”.</w:t>
          </w:r>
        </w:p>
        <w:p w:rsidR="0097478D" w:rsidRDefault="0097478D" w:rsidP="002E2B4E">
          <w:pPr>
            <w:pStyle w:val="NormalWeb"/>
            <w:spacing w:after="0" w:afterAutospacing="0"/>
            <w:jc w:val="center"/>
            <w:rPr>
              <w:rFonts w:asciiTheme="minorHAnsi" w:eastAsiaTheme="minorHAnsi" w:hAnsiTheme="minorHAnsi" w:cstheme="minorBidi"/>
              <w:sz w:val="22"/>
              <w:szCs w:val="22"/>
            </w:rPr>
          </w:pPr>
          <w:r>
            <w:rPr>
              <w:rFonts w:asciiTheme="minorHAnsi" w:eastAsiaTheme="minorHAnsi" w:hAnsiTheme="minorHAnsi" w:cstheme="minorBidi"/>
              <w:sz w:val="22"/>
              <w:szCs w:val="22"/>
            </w:rPr>
            <w:t>In the world war</w:t>
          </w:r>
        </w:p>
        <w:p w:rsidR="0097478D" w:rsidRDefault="00B94648" w:rsidP="00B94648">
          <w:pPr>
            <w:pStyle w:val="NormalWeb"/>
            <w:spacing w:before="0" w:beforeAutospacing="0"/>
            <w:jc w:val="both"/>
            <w:rPr>
              <w:rFonts w:asciiTheme="minorHAnsi" w:eastAsiaTheme="minorHAnsi" w:hAnsiTheme="minorHAnsi" w:cstheme="minorBidi"/>
              <w:sz w:val="22"/>
              <w:szCs w:val="22"/>
            </w:rPr>
          </w:pPr>
          <w:r>
            <w:rPr>
              <w:rFonts w:asciiTheme="minorHAnsi" w:eastAsiaTheme="minorHAnsi" w:hAnsiTheme="minorHAnsi" w:cstheme="minorBidi"/>
              <w:sz w:val="22"/>
              <w:szCs w:val="22"/>
            </w:rPr>
            <w:t>“</w:t>
          </w:r>
          <w:r w:rsidR="002E2B4E" w:rsidRPr="002E2B4E">
            <w:rPr>
              <w:rFonts w:asciiTheme="minorHAnsi" w:eastAsiaTheme="minorHAnsi" w:hAnsiTheme="minorHAnsi" w:cstheme="minorBidi"/>
              <w:sz w:val="22"/>
              <w:szCs w:val="22"/>
            </w:rPr>
            <w:t>During the first two years of </w:t>
          </w:r>
          <w:hyperlink r:id="rId9" w:history="1">
            <w:r w:rsidR="002E2B4E" w:rsidRPr="002E2B4E">
              <w:rPr>
                <w:rFonts w:asciiTheme="minorHAnsi" w:eastAsiaTheme="minorHAnsi" w:hAnsiTheme="minorHAnsi" w:cstheme="minorBidi"/>
                <w:sz w:val="22"/>
                <w:szCs w:val="22"/>
              </w:rPr>
              <w:t>World War I</w:t>
            </w:r>
          </w:hyperlink>
          <w:r w:rsidR="002E2B4E" w:rsidRPr="002E2B4E">
            <w:rPr>
              <w:rFonts w:asciiTheme="minorHAnsi" w:eastAsiaTheme="minorHAnsi" w:hAnsiTheme="minorHAnsi" w:cstheme="minorBidi"/>
              <w:sz w:val="22"/>
              <w:szCs w:val="22"/>
            </w:rPr>
            <w:t>, </w:t>
          </w:r>
          <w:hyperlink r:id="rId10" w:history="1">
            <w:r w:rsidR="002E2B4E" w:rsidRPr="002E2B4E">
              <w:rPr>
                <w:rFonts w:asciiTheme="minorHAnsi" w:eastAsiaTheme="minorHAnsi" w:hAnsiTheme="minorHAnsi" w:cstheme="minorBidi"/>
                <w:sz w:val="22"/>
                <w:szCs w:val="22"/>
              </w:rPr>
              <w:t>code</w:t>
            </w:r>
          </w:hyperlink>
          <w:r w:rsidR="002E2B4E" w:rsidRPr="002E2B4E">
            <w:rPr>
              <w:rFonts w:asciiTheme="minorHAnsi" w:eastAsiaTheme="minorHAnsi" w:hAnsiTheme="minorHAnsi" w:cstheme="minorBidi"/>
              <w:sz w:val="22"/>
              <w:szCs w:val="22"/>
            </w:rPr>
            <w:t> systems were used for high-command and diplomatic communications, just as they had been for centuries, and </w:t>
          </w:r>
          <w:hyperlink r:id="rId11" w:history="1">
            <w:r w:rsidR="002E2B4E" w:rsidRPr="002E2B4E">
              <w:rPr>
                <w:rFonts w:asciiTheme="minorHAnsi" w:eastAsiaTheme="minorHAnsi" w:hAnsiTheme="minorHAnsi" w:cstheme="minorBidi"/>
                <w:sz w:val="22"/>
                <w:szCs w:val="22"/>
              </w:rPr>
              <w:t>cipher</w:t>
            </w:r>
          </w:hyperlink>
          <w:r w:rsidR="002E2B4E" w:rsidRPr="002E2B4E">
            <w:rPr>
              <w:rFonts w:asciiTheme="minorHAnsi" w:eastAsiaTheme="minorHAnsi" w:hAnsiTheme="minorHAnsi" w:cstheme="minorBidi"/>
              <w:sz w:val="22"/>
              <w:szCs w:val="22"/>
            </w:rPr>
            <w:t> systems were used almost exclusively for tactical communications. Field cipher systems such as the U.S. </w:t>
          </w:r>
          <w:hyperlink r:id="rId12" w:history="1">
            <w:r w:rsidR="002E2B4E" w:rsidRPr="002E2B4E">
              <w:rPr>
                <w:rFonts w:asciiTheme="minorHAnsi" w:eastAsiaTheme="minorHAnsi" w:hAnsiTheme="minorHAnsi" w:cstheme="minorBidi"/>
                <w:sz w:val="22"/>
                <w:szCs w:val="22"/>
              </w:rPr>
              <w:t>Signal Corps’s</w:t>
            </w:r>
          </w:hyperlink>
          <w:r w:rsidR="002E2B4E" w:rsidRPr="002E2B4E">
            <w:rPr>
              <w:rFonts w:asciiTheme="minorHAnsi" w:eastAsiaTheme="minorHAnsi" w:hAnsiTheme="minorHAnsi" w:cstheme="minorBidi"/>
              <w:sz w:val="22"/>
              <w:szCs w:val="22"/>
            </w:rPr>
            <w:t> cipher disk mentioned above, lacked sophistication (and security), however. Nevertheless, by the end of the war some complicated cipher systems were used for high-level communications, the most famous of which was the German ADFGVX fractionation cipher, described in the section </w:t>
          </w:r>
          <w:hyperlink r:id="rId13" w:anchor="ref25629" w:history="1">
            <w:r w:rsidR="002E2B4E" w:rsidRPr="002E2B4E">
              <w:rPr>
                <w:rFonts w:asciiTheme="minorHAnsi" w:eastAsiaTheme="minorHAnsi" w:hAnsiTheme="minorHAnsi" w:cstheme="minorBidi"/>
                <w:sz w:val="22"/>
                <w:szCs w:val="22"/>
              </w:rPr>
              <w:t>Cryptography: Product ciphers</w:t>
            </w:r>
          </w:hyperlink>
          <w:r>
            <w:rPr>
              <w:rFonts w:asciiTheme="minorHAnsi" w:eastAsiaTheme="minorHAnsi" w:hAnsiTheme="minorHAnsi" w:cstheme="minorBidi"/>
              <w:sz w:val="22"/>
              <w:szCs w:val="22"/>
            </w:rPr>
            <w:t>”</w:t>
          </w:r>
          <w:r w:rsidR="009A1713">
            <w:rPr>
              <w:rFonts w:asciiTheme="minorHAnsi" w:eastAsiaTheme="minorHAnsi" w:hAnsiTheme="minorHAnsi" w:cstheme="minorBidi"/>
              <w:sz w:val="22"/>
              <w:szCs w:val="22"/>
            </w:rPr>
            <w:t xml:space="preserve"> (</w:t>
          </w:r>
          <w:r>
            <w:rPr>
              <w:sz w:val="22"/>
              <w:szCs w:val="22"/>
            </w:rPr>
            <w:t xml:space="preserve">Simmons, </w:t>
          </w:r>
          <w:r w:rsidRPr="009A1713">
            <w:rPr>
              <w:sz w:val="22"/>
              <w:szCs w:val="22"/>
            </w:rPr>
            <w:t>2016</w:t>
          </w:r>
          <w:r>
            <w:rPr>
              <w:sz w:val="22"/>
              <w:szCs w:val="22"/>
            </w:rPr>
            <w:t>).</w:t>
          </w:r>
        </w:p>
        <w:p w:rsidR="0097478D" w:rsidRDefault="0097478D" w:rsidP="0097478D">
          <w:pPr>
            <w:pStyle w:val="NormalWeb"/>
            <w:jc w:val="center"/>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Modern use </w:t>
          </w:r>
        </w:p>
        <w:p w:rsidR="00E424B7" w:rsidRDefault="00E424B7" w:rsidP="00E424B7">
          <w:pPr>
            <w:pStyle w:val="NormalWeb"/>
            <w:rPr>
              <w:rFonts w:asciiTheme="minorHAnsi" w:eastAsiaTheme="minorHAnsi" w:hAnsiTheme="minorHAnsi" w:cstheme="minorBidi"/>
              <w:sz w:val="22"/>
              <w:szCs w:val="22"/>
            </w:rPr>
          </w:pPr>
          <w:r>
            <w:rPr>
              <w:rFonts w:asciiTheme="minorHAnsi" w:eastAsiaTheme="minorHAnsi" w:hAnsiTheme="minorHAnsi" w:cstheme="minorBidi"/>
              <w:sz w:val="22"/>
              <w:szCs w:val="22"/>
            </w:rPr>
            <w:t>In modern day, cryptography is widely used in banks, messaging apps such as (WhatsApp) were text and messages are all end to end encrypted.</w:t>
          </w:r>
        </w:p>
        <w:p w:rsidR="0097478D" w:rsidRPr="005778AA" w:rsidRDefault="0097478D" w:rsidP="005778AA">
          <w:pPr>
            <w:pStyle w:val="NormalWeb"/>
            <w:jc w:val="both"/>
            <w:rPr>
              <w:rFonts w:asciiTheme="minorHAnsi" w:eastAsiaTheme="minorHAnsi" w:hAnsiTheme="minorHAnsi" w:cstheme="minorBidi"/>
              <w:sz w:val="22"/>
              <w:szCs w:val="22"/>
            </w:rPr>
          </w:pPr>
        </w:p>
        <w:p w:rsidR="006668FB" w:rsidRDefault="006668FB" w:rsidP="006668FB">
          <w:pPr>
            <w:jc w:val="center"/>
          </w:pPr>
        </w:p>
        <w:p w:rsidR="0097478D" w:rsidRDefault="00B94648" w:rsidP="006668FB">
          <w:pPr>
            <w:jc w:val="center"/>
          </w:pPr>
          <w:r>
            <w:rPr>
              <w:noProof/>
            </w:rPr>
            <w:drawing>
              <wp:anchor distT="0" distB="0" distL="114300" distR="114300" simplePos="0" relativeHeight="251679744" behindDoc="1" locked="0" layoutInCell="1" allowOverlap="1">
                <wp:simplePos x="0" y="0"/>
                <wp:positionH relativeFrom="margin">
                  <wp:align>center</wp:align>
                </wp:positionH>
                <wp:positionV relativeFrom="paragraph">
                  <wp:posOffset>473710</wp:posOffset>
                </wp:positionV>
                <wp:extent cx="2592917" cy="1066800"/>
                <wp:effectExtent l="0" t="0" r="0" b="0"/>
                <wp:wrapTight wrapText="bothSides">
                  <wp:wrapPolygon edited="0">
                    <wp:start x="0" y="0"/>
                    <wp:lineTo x="0" y="21214"/>
                    <wp:lineTo x="21425" y="21214"/>
                    <wp:lineTo x="2142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png"/>
                        <pic:cNvPicPr/>
                      </pic:nvPicPr>
                      <pic:blipFill>
                        <a:blip r:embed="rId14">
                          <a:extLst>
                            <a:ext uri="{28A0092B-C50C-407E-A947-70E740481C1C}">
                              <a14:useLocalDpi xmlns:a14="http://schemas.microsoft.com/office/drawing/2010/main" val="0"/>
                            </a:ext>
                          </a:extLst>
                        </a:blip>
                        <a:stretch>
                          <a:fillRect/>
                        </a:stretch>
                      </pic:blipFill>
                      <pic:spPr>
                        <a:xfrm>
                          <a:off x="0" y="0"/>
                          <a:ext cx="2592917" cy="1066800"/>
                        </a:xfrm>
                        <a:prstGeom prst="rect">
                          <a:avLst/>
                        </a:prstGeom>
                      </pic:spPr>
                    </pic:pic>
                  </a:graphicData>
                </a:graphic>
              </wp:anchor>
            </w:drawing>
          </w:r>
        </w:p>
        <w:p w:rsidR="00777930" w:rsidRDefault="00134361" w:rsidP="00061B58">
          <w:pPr>
            <w:pStyle w:val="Heading2"/>
          </w:pPr>
          <w:r>
            <w:rPr>
              <w:noProof/>
            </w:rPr>
            <w:lastRenderedPageBreak/>
            <w:drawing>
              <wp:anchor distT="0" distB="0" distL="114300" distR="114300" simplePos="0" relativeHeight="251670528" behindDoc="1" locked="0" layoutInCell="1" allowOverlap="1">
                <wp:simplePos x="0" y="0"/>
                <wp:positionH relativeFrom="column">
                  <wp:posOffset>5038725</wp:posOffset>
                </wp:positionH>
                <wp:positionV relativeFrom="paragraph">
                  <wp:posOffset>13970</wp:posOffset>
                </wp:positionV>
                <wp:extent cx="1295400" cy="1647825"/>
                <wp:effectExtent l="0" t="0" r="0" b="9525"/>
                <wp:wrapTight wrapText="bothSides">
                  <wp:wrapPolygon edited="0">
                    <wp:start x="0" y="0"/>
                    <wp:lineTo x="0" y="21475"/>
                    <wp:lineTo x="21282" y="21475"/>
                    <wp:lineTo x="21282" y="0"/>
                    <wp:lineTo x="0" y="0"/>
                  </wp:wrapPolygon>
                </wp:wrapTight>
                <wp:docPr id="13" name="Picture 13" descr="Data Compression and Security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ta Compression and Security - ppt video online download"/>
                        <pic:cNvPicPr>
                          <a:picLocks noChangeAspect="1" noChangeArrowheads="1"/>
                        </pic:cNvPicPr>
                      </pic:nvPicPr>
                      <pic:blipFill rotWithShape="1">
                        <a:blip r:embed="rId15">
                          <a:extLst>
                            <a:ext uri="{28A0092B-C50C-407E-A947-70E740481C1C}">
                              <a14:useLocalDpi xmlns:a14="http://schemas.microsoft.com/office/drawing/2010/main" val="0"/>
                            </a:ext>
                          </a:extLst>
                        </a:blip>
                        <a:srcRect l="9455" t="51281" r="68750" b="11753"/>
                        <a:stretch/>
                      </pic:blipFill>
                      <pic:spPr bwMode="auto">
                        <a:xfrm>
                          <a:off x="0" y="0"/>
                          <a:ext cx="1295400" cy="1647825"/>
                        </a:xfrm>
                        <a:prstGeom prst="rect">
                          <a:avLst/>
                        </a:prstGeom>
                        <a:noFill/>
                        <a:ln>
                          <a:noFill/>
                        </a:ln>
                        <a:extLst>
                          <a:ext uri="{53640926-AAD7-44D8-BBD7-CCE9431645EC}">
                            <a14:shadowObscured xmlns:a14="http://schemas.microsoft.com/office/drawing/2010/main"/>
                          </a:ext>
                        </a:extLst>
                      </pic:spPr>
                    </pic:pic>
                  </a:graphicData>
                </a:graphic>
              </wp:anchor>
            </w:drawing>
          </w:r>
          <w:bookmarkStart w:id="3" w:name="_Toc89770807"/>
          <w:r w:rsidR="00F84DBB">
            <w:t>Playfair cipher</w:t>
          </w:r>
          <w:r>
            <w:t>:</w:t>
          </w:r>
          <w:bookmarkEnd w:id="3"/>
        </w:p>
        <w:p w:rsidR="00777930" w:rsidRPr="00777930" w:rsidRDefault="00777930" w:rsidP="00777930">
          <w:r>
            <w:t xml:space="preserve">The playfair is based on three scenarios were each pair of letters meet in a 5*5 Metrix/box were the letter are </w:t>
          </w:r>
          <w:r w:rsidR="009C6097">
            <w:t>placed according to a keyword.</w:t>
          </w:r>
          <w:r>
            <w:t xml:space="preserve">  </w:t>
          </w:r>
        </w:p>
        <w:p w:rsidR="00134361" w:rsidRDefault="00134361" w:rsidP="00134361">
          <w:pPr>
            <w:jc w:val="right"/>
          </w:pPr>
        </w:p>
        <w:p w:rsidR="00134361" w:rsidRDefault="00134361" w:rsidP="00134361"/>
        <w:p w:rsidR="009C6097" w:rsidRDefault="009C6097" w:rsidP="00134361"/>
        <w:p w:rsidR="00134361" w:rsidRDefault="00134361" w:rsidP="00134361">
          <w:r>
            <w:rPr>
              <w:noProof/>
            </w:rPr>
            <w:drawing>
              <wp:anchor distT="0" distB="0" distL="114300" distR="114300" simplePos="0" relativeHeight="251669504" behindDoc="1" locked="0" layoutInCell="1" allowOverlap="1">
                <wp:simplePos x="0" y="0"/>
                <wp:positionH relativeFrom="margin">
                  <wp:posOffset>5057775</wp:posOffset>
                </wp:positionH>
                <wp:positionV relativeFrom="paragraph">
                  <wp:posOffset>6350</wp:posOffset>
                </wp:positionV>
                <wp:extent cx="1266825" cy="1638300"/>
                <wp:effectExtent l="0" t="0" r="9525" b="0"/>
                <wp:wrapTight wrapText="bothSides">
                  <wp:wrapPolygon edited="0">
                    <wp:start x="0" y="0"/>
                    <wp:lineTo x="0" y="21349"/>
                    <wp:lineTo x="21438" y="21349"/>
                    <wp:lineTo x="21438" y="0"/>
                    <wp:lineTo x="0" y="0"/>
                  </wp:wrapPolygon>
                </wp:wrapTight>
                <wp:docPr id="14" name="Picture 14" descr="Data Compression and Security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ta Compression and Security - ppt video online download"/>
                        <pic:cNvPicPr>
                          <a:picLocks noChangeAspect="1" noChangeArrowheads="1"/>
                        </pic:cNvPicPr>
                      </pic:nvPicPr>
                      <pic:blipFill rotWithShape="1">
                        <a:blip r:embed="rId15">
                          <a:extLst>
                            <a:ext uri="{28A0092B-C50C-407E-A947-70E740481C1C}">
                              <a14:useLocalDpi xmlns:a14="http://schemas.microsoft.com/office/drawing/2010/main" val="0"/>
                            </a:ext>
                          </a:extLst>
                        </a:blip>
                        <a:srcRect l="33333" t="51495" r="45352" b="11752"/>
                        <a:stretch/>
                      </pic:blipFill>
                      <pic:spPr bwMode="auto">
                        <a:xfrm>
                          <a:off x="0" y="0"/>
                          <a:ext cx="1266825" cy="1638300"/>
                        </a:xfrm>
                        <a:prstGeom prst="rect">
                          <a:avLst/>
                        </a:prstGeom>
                        <a:noFill/>
                        <a:ln>
                          <a:noFill/>
                        </a:ln>
                        <a:extLst>
                          <a:ext uri="{53640926-AAD7-44D8-BBD7-CCE9431645EC}">
                            <a14:shadowObscured xmlns:a14="http://schemas.microsoft.com/office/drawing/2010/main"/>
                          </a:ext>
                        </a:extLst>
                      </pic:spPr>
                    </pic:pic>
                  </a:graphicData>
                </a:graphic>
              </wp:anchor>
            </w:drawing>
          </w:r>
        </w:p>
        <w:p w:rsidR="00134361" w:rsidRDefault="00134361" w:rsidP="00134361"/>
        <w:p w:rsidR="00134361" w:rsidRPr="00134361" w:rsidRDefault="00134361" w:rsidP="00134361"/>
        <w:p w:rsidR="00F84DBB" w:rsidRDefault="00F84DBB" w:rsidP="00F84DBB">
          <w:pPr>
            <w:pStyle w:val="Heading2"/>
          </w:pPr>
          <w:bookmarkStart w:id="4" w:name="_Toc89770808"/>
          <w:r>
            <w:t>Ceaser cipher</w:t>
          </w:r>
          <w:r w:rsidR="00134361">
            <w:t>:</w:t>
          </w:r>
          <w:bookmarkEnd w:id="4"/>
        </w:p>
        <w:p w:rsidR="00134361" w:rsidRPr="00134361" w:rsidRDefault="00777930" w:rsidP="00134361">
          <w:r>
            <w:t xml:space="preserve">The ceaser is a simple shift in the order of the letters were each a character jumps place according to the value placed by the user </w:t>
          </w:r>
        </w:p>
        <w:p w:rsidR="00F84DBB" w:rsidRDefault="00134361" w:rsidP="00F84DBB">
          <w:r>
            <w:rPr>
              <w:noProof/>
            </w:rPr>
            <w:drawing>
              <wp:anchor distT="0" distB="0" distL="114300" distR="114300" simplePos="0" relativeHeight="251668480" behindDoc="1" locked="0" layoutInCell="1" allowOverlap="1">
                <wp:simplePos x="0" y="0"/>
                <wp:positionH relativeFrom="column">
                  <wp:posOffset>5029200</wp:posOffset>
                </wp:positionH>
                <wp:positionV relativeFrom="paragraph">
                  <wp:posOffset>8890</wp:posOffset>
                </wp:positionV>
                <wp:extent cx="1285875" cy="1619250"/>
                <wp:effectExtent l="0" t="0" r="9525" b="0"/>
                <wp:wrapTight wrapText="bothSides">
                  <wp:wrapPolygon edited="0">
                    <wp:start x="0" y="0"/>
                    <wp:lineTo x="0" y="21346"/>
                    <wp:lineTo x="21440" y="21346"/>
                    <wp:lineTo x="21440" y="0"/>
                    <wp:lineTo x="0" y="0"/>
                  </wp:wrapPolygon>
                </wp:wrapTight>
                <wp:docPr id="12" name="Picture 12" descr="Data Compression and Security - ppt video onlin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ta Compression and Security - ppt video online download"/>
                        <pic:cNvPicPr>
                          <a:picLocks noChangeAspect="1" noChangeArrowheads="1"/>
                        </pic:cNvPicPr>
                      </pic:nvPicPr>
                      <pic:blipFill rotWithShape="1">
                        <a:blip r:embed="rId15">
                          <a:extLst>
                            <a:ext uri="{28A0092B-C50C-407E-A947-70E740481C1C}">
                              <a14:useLocalDpi xmlns:a14="http://schemas.microsoft.com/office/drawing/2010/main" val="0"/>
                            </a:ext>
                          </a:extLst>
                        </a:blip>
                        <a:srcRect l="56730" t="51923" r="21635" b="11752"/>
                        <a:stretch/>
                      </pic:blipFill>
                      <pic:spPr bwMode="auto">
                        <a:xfrm>
                          <a:off x="0" y="0"/>
                          <a:ext cx="1285875" cy="1619250"/>
                        </a:xfrm>
                        <a:prstGeom prst="rect">
                          <a:avLst/>
                        </a:prstGeom>
                        <a:noFill/>
                        <a:ln>
                          <a:noFill/>
                        </a:ln>
                        <a:extLst>
                          <a:ext uri="{53640926-AAD7-44D8-BBD7-CCE9431645EC}">
                            <a14:shadowObscured xmlns:a14="http://schemas.microsoft.com/office/drawing/2010/main"/>
                          </a:ext>
                        </a:extLst>
                      </pic:spPr>
                    </pic:pic>
                  </a:graphicData>
                </a:graphic>
              </wp:anchor>
            </w:drawing>
          </w:r>
        </w:p>
        <w:p w:rsidR="003C22E7" w:rsidRDefault="003C22E7" w:rsidP="00F84DBB"/>
        <w:p w:rsidR="003C22E7" w:rsidRDefault="003C22E7" w:rsidP="00F84DBB"/>
        <w:p w:rsidR="003C22E7" w:rsidRDefault="003C22E7" w:rsidP="00F84DBB"/>
        <w:p w:rsidR="003C22E7" w:rsidRDefault="003C22E7" w:rsidP="00F84DBB"/>
        <w:p w:rsidR="003C22E7" w:rsidRDefault="003C22E7" w:rsidP="00F84DBB"/>
        <w:p w:rsidR="003C22E7" w:rsidRDefault="003C22E7" w:rsidP="00F84DBB"/>
        <w:p w:rsidR="003C22E7" w:rsidRDefault="003C22E7" w:rsidP="00F84DBB"/>
        <w:p w:rsidR="0097478D" w:rsidRDefault="0097478D" w:rsidP="00F84DBB"/>
        <w:p w:rsidR="002E2B4E" w:rsidRDefault="002E2B4E" w:rsidP="00F84DBB"/>
        <w:p w:rsidR="0097478D" w:rsidRDefault="0097478D" w:rsidP="00F84DBB"/>
        <w:p w:rsidR="00F84DBB" w:rsidRDefault="00F84DBB" w:rsidP="00F84DBB">
          <w:pPr>
            <w:pStyle w:val="Heading1"/>
          </w:pPr>
          <w:bookmarkStart w:id="5" w:name="_Toc89770809"/>
          <w:r>
            <w:lastRenderedPageBreak/>
            <w:t xml:space="preserve">The </w:t>
          </w:r>
          <w:r w:rsidR="00193077">
            <w:t>code:</w:t>
          </w:r>
          <w:bookmarkEnd w:id="5"/>
        </w:p>
        <w:p w:rsidR="003C22E7" w:rsidRDefault="00370285" w:rsidP="00BE51F9">
          <w:pPr>
            <w:pStyle w:val="Heading2"/>
          </w:pPr>
          <w:bookmarkStart w:id="6" w:name="_Toc89770810"/>
          <w:r>
            <w:t>Main:</w:t>
          </w:r>
          <w:r w:rsidR="003C22E7">
            <w:rPr>
              <w:noProof/>
            </w:rPr>
            <w:drawing>
              <wp:anchor distT="0" distB="0" distL="114300" distR="114300" simplePos="0" relativeHeight="251664384" behindDoc="1" locked="0" layoutInCell="1" allowOverlap="1">
                <wp:simplePos x="0" y="0"/>
                <wp:positionH relativeFrom="column">
                  <wp:posOffset>2628900</wp:posOffset>
                </wp:positionH>
                <wp:positionV relativeFrom="paragraph">
                  <wp:posOffset>156210</wp:posOffset>
                </wp:positionV>
                <wp:extent cx="3695700" cy="1419225"/>
                <wp:effectExtent l="152400" t="152400" r="361950" b="371475"/>
                <wp:wrapTight wrapText="bothSides">
                  <wp:wrapPolygon edited="0">
                    <wp:start x="445" y="-2319"/>
                    <wp:lineTo x="-891" y="-1740"/>
                    <wp:lineTo x="-891" y="22905"/>
                    <wp:lineTo x="334" y="26094"/>
                    <wp:lineTo x="779" y="26964"/>
                    <wp:lineTo x="21934" y="26964"/>
                    <wp:lineTo x="22491" y="26094"/>
                    <wp:lineTo x="23604" y="21745"/>
                    <wp:lineTo x="23604" y="2899"/>
                    <wp:lineTo x="22268" y="-1450"/>
                    <wp:lineTo x="22157" y="-2319"/>
                    <wp:lineTo x="445" y="-231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6014" r="37820" b="49178"/>
                        <a:stretch/>
                      </pic:blipFill>
                      <pic:spPr bwMode="auto">
                        <a:xfrm>
                          <a:off x="0" y="0"/>
                          <a:ext cx="3695700" cy="14192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6"/>
        </w:p>
        <w:p w:rsidR="00BE51F9" w:rsidRDefault="00792C5A" w:rsidP="00BE51F9">
          <w:pPr>
            <w:jc w:val="both"/>
          </w:pPr>
          <w:r>
            <w:t>The main code is used to call the other functions defined below according to the user input.</w:t>
          </w:r>
        </w:p>
        <w:p w:rsidR="00792C5A" w:rsidRDefault="00990DC1" w:rsidP="00792C5A">
          <w:pPr>
            <w:jc w:val="both"/>
          </w:pPr>
          <w:r>
            <w:rPr>
              <w:noProof/>
            </w:rPr>
            <w:drawing>
              <wp:anchor distT="0" distB="0" distL="114300" distR="114300" simplePos="0" relativeHeight="251665408" behindDoc="1" locked="0" layoutInCell="1" allowOverlap="1">
                <wp:simplePos x="0" y="0"/>
                <wp:positionH relativeFrom="margin">
                  <wp:posOffset>3390900</wp:posOffset>
                </wp:positionH>
                <wp:positionV relativeFrom="paragraph">
                  <wp:posOffset>845820</wp:posOffset>
                </wp:positionV>
                <wp:extent cx="2781300" cy="2533650"/>
                <wp:effectExtent l="152400" t="152400" r="361950" b="361950"/>
                <wp:wrapTight wrapText="bothSides">
                  <wp:wrapPolygon edited="0">
                    <wp:start x="592" y="-1299"/>
                    <wp:lineTo x="-1184" y="-974"/>
                    <wp:lineTo x="-1036" y="22574"/>
                    <wp:lineTo x="888" y="24198"/>
                    <wp:lineTo x="1036" y="24523"/>
                    <wp:lineTo x="22044" y="24523"/>
                    <wp:lineTo x="22192" y="24198"/>
                    <wp:lineTo x="24115" y="22574"/>
                    <wp:lineTo x="24263" y="1624"/>
                    <wp:lineTo x="22488" y="-812"/>
                    <wp:lineTo x="22340" y="-1299"/>
                    <wp:lineTo x="592" y="-1299"/>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17442" r="53206" b="2567"/>
                        <a:stretch/>
                      </pic:blipFill>
                      <pic:spPr bwMode="auto">
                        <a:xfrm>
                          <a:off x="0" y="0"/>
                          <a:ext cx="2781300" cy="25336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92C5A">
            <w:t xml:space="preserve">To further explain the main function start with a large while loop that will keep the code running until the user decides to turn it off either manually or by deciding to not continue in the last question. Furthermore, the main function is used to </w:t>
          </w:r>
          <w:r w:rsidR="00354318">
            <w:t>determine</w:t>
          </w:r>
          <w:r w:rsidR="00792C5A">
            <w:t xml:space="preserve"> from the user if he wants: </w:t>
          </w:r>
        </w:p>
        <w:p w:rsidR="00792C5A" w:rsidRDefault="00792C5A" w:rsidP="00792C5A">
          <w:pPr>
            <w:jc w:val="both"/>
          </w:pPr>
          <w:r>
            <w:t>1- Use an old file or create a new one</w:t>
          </w:r>
        </w:p>
        <w:p w:rsidR="00792C5A" w:rsidRDefault="00792C5A" w:rsidP="00792C5A">
          <w:pPr>
            <w:jc w:val="both"/>
          </w:pPr>
          <w:r>
            <w:t xml:space="preserve"> 2- If he wants to decrypt, encrypt or count</w:t>
          </w:r>
        </w:p>
        <w:p w:rsidR="00354318" w:rsidRDefault="00792C5A" w:rsidP="00354318">
          <w:pPr>
            <w:jc w:val="both"/>
          </w:pPr>
          <w:r>
            <w:t xml:space="preserve"> 3- In case the user choses to encrypt or decrypt. The user will be presented with the choice </w:t>
          </w:r>
          <w:r w:rsidR="00354318">
            <w:t xml:space="preserve">with following cipher </w:t>
          </w:r>
          <w:r>
            <w:t>languages: Ceaser, playfair, joined</w:t>
          </w:r>
          <w:r w:rsidR="00354318">
            <w:t>.</w:t>
          </w:r>
        </w:p>
        <w:p w:rsidR="00354318" w:rsidRDefault="00354318" w:rsidP="00DA30BA">
          <w:pPr>
            <w:jc w:val="both"/>
          </w:pPr>
          <w:r>
            <w:t xml:space="preserve">* </w:t>
          </w:r>
          <w:r w:rsidR="00DA30BA">
            <w:t>A while loop is created after each needed input to assure that the input is valid and ask the user to reenter their choice otherwise.</w:t>
          </w:r>
        </w:p>
        <w:p w:rsidR="00354318" w:rsidRDefault="00354318" w:rsidP="00354318">
          <w:pPr>
            <w:jc w:val="both"/>
          </w:pPr>
          <w:r>
            <w:rPr>
              <w:noProof/>
            </w:rPr>
            <w:drawing>
              <wp:anchor distT="0" distB="0" distL="114300" distR="114300" simplePos="0" relativeHeight="251666432" behindDoc="1" locked="0" layoutInCell="1" allowOverlap="1">
                <wp:simplePos x="0" y="0"/>
                <wp:positionH relativeFrom="margin">
                  <wp:posOffset>3343275</wp:posOffset>
                </wp:positionH>
                <wp:positionV relativeFrom="paragraph">
                  <wp:posOffset>332105</wp:posOffset>
                </wp:positionV>
                <wp:extent cx="2857500" cy="1733550"/>
                <wp:effectExtent l="152400" t="152400" r="361950" b="361950"/>
                <wp:wrapTight wrapText="bothSides">
                  <wp:wrapPolygon edited="0">
                    <wp:start x="576" y="-1899"/>
                    <wp:lineTo x="-1152" y="-1424"/>
                    <wp:lineTo x="-1152" y="22549"/>
                    <wp:lineTo x="432" y="25160"/>
                    <wp:lineTo x="1008" y="25873"/>
                    <wp:lineTo x="22032" y="25873"/>
                    <wp:lineTo x="22752" y="25160"/>
                    <wp:lineTo x="24192" y="21600"/>
                    <wp:lineTo x="24192" y="2374"/>
                    <wp:lineTo x="22464" y="-1187"/>
                    <wp:lineTo x="22320" y="-1899"/>
                    <wp:lineTo x="576" y="-1899"/>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41500" r="51923" b="3768"/>
                        <a:stretch/>
                      </pic:blipFill>
                      <pic:spPr bwMode="auto">
                        <a:xfrm>
                          <a:off x="0" y="0"/>
                          <a:ext cx="2857500" cy="17335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According to each choice the user will be presented with further question to input for instance if he chose to use an old file he will be asked to insert its name. While if he chose to create a new one the user will be asked to insert the new input “text” he wants to include in the file. </w:t>
          </w:r>
        </w:p>
        <w:p w:rsidR="00354318" w:rsidRDefault="00354318" w:rsidP="00354318">
          <w:pPr>
            <w:jc w:val="both"/>
          </w:pPr>
          <w:r>
            <w:t xml:space="preserve">According to the cipher language he </w:t>
          </w:r>
          <w:r w:rsidR="00DA30BA">
            <w:t>chooses the</w:t>
          </w:r>
          <w:r>
            <w:t xml:space="preserve"> user will be </w:t>
          </w:r>
        </w:p>
        <w:p w:rsidR="00792C5A" w:rsidRDefault="00792C5A" w:rsidP="00D97D99"/>
        <w:p w:rsidR="003C22E7" w:rsidRDefault="003C22E7" w:rsidP="00193077">
          <w:pPr>
            <w:jc w:val="right"/>
          </w:pPr>
        </w:p>
        <w:p w:rsidR="00990DC1" w:rsidRDefault="00990DC1" w:rsidP="00193077">
          <w:pPr>
            <w:jc w:val="right"/>
          </w:pPr>
        </w:p>
        <w:p w:rsidR="00990DC1" w:rsidRDefault="00990DC1" w:rsidP="00193077">
          <w:pPr>
            <w:jc w:val="right"/>
          </w:pPr>
        </w:p>
        <w:p w:rsidR="00990DC1" w:rsidRDefault="00990DC1" w:rsidP="00193077">
          <w:pPr>
            <w:jc w:val="right"/>
          </w:pPr>
        </w:p>
        <w:p w:rsidR="003C22E7" w:rsidRDefault="00990DC1" w:rsidP="00370285">
          <w:pPr>
            <w:pStyle w:val="Heading2"/>
          </w:pPr>
          <w:bookmarkStart w:id="7" w:name="_Toc89770811"/>
          <w:r>
            <w:rPr>
              <w:noProof/>
            </w:rPr>
            <w:lastRenderedPageBreak/>
            <w:drawing>
              <wp:anchor distT="0" distB="0" distL="114300" distR="114300" simplePos="0" relativeHeight="251667456" behindDoc="1" locked="0" layoutInCell="1" allowOverlap="1">
                <wp:simplePos x="0" y="0"/>
                <wp:positionH relativeFrom="margin">
                  <wp:posOffset>3762375</wp:posOffset>
                </wp:positionH>
                <wp:positionV relativeFrom="paragraph">
                  <wp:posOffset>152400</wp:posOffset>
                </wp:positionV>
                <wp:extent cx="2190750" cy="2190750"/>
                <wp:effectExtent l="152400" t="152400" r="361950" b="361950"/>
                <wp:wrapTight wrapText="bothSides">
                  <wp:wrapPolygon edited="0">
                    <wp:start x="751" y="-1503"/>
                    <wp:lineTo x="-1503" y="-1127"/>
                    <wp:lineTo x="-1503" y="22351"/>
                    <wp:lineTo x="-1127" y="23103"/>
                    <wp:lineTo x="1127" y="24605"/>
                    <wp:lineTo x="1315" y="24981"/>
                    <wp:lineTo x="22163" y="24981"/>
                    <wp:lineTo x="22351" y="24605"/>
                    <wp:lineTo x="24605" y="23103"/>
                    <wp:lineTo x="24981" y="19910"/>
                    <wp:lineTo x="24981" y="1878"/>
                    <wp:lineTo x="22727" y="-939"/>
                    <wp:lineTo x="22539" y="-1503"/>
                    <wp:lineTo x="751" y="-150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21952" r="63141" b="8881"/>
                        <a:stretch/>
                      </pic:blipFill>
                      <pic:spPr bwMode="auto">
                        <a:xfrm>
                          <a:off x="0" y="0"/>
                          <a:ext cx="2190750" cy="21907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3C22E7">
            <w:t>Ceaser function:</w:t>
          </w:r>
          <w:bookmarkEnd w:id="7"/>
        </w:p>
        <w:p w:rsidR="008A3B17" w:rsidRDefault="008A3B17" w:rsidP="008A3B17">
          <w:r>
            <w:t xml:space="preserve">Variables that must be inputted for the function:  </w:t>
          </w:r>
        </w:p>
        <w:p w:rsidR="008A3B17" w:rsidRPr="008A3B17" w:rsidRDefault="008A3B17" w:rsidP="008A3B17">
          <w:pPr>
            <w:jc w:val="both"/>
          </w:pPr>
          <w:r>
            <w:t xml:space="preserve">1) A filename to read from, 2)a file to save the output, 3)an integer value to determine the shift 4) a statement of true or false to determine if the code used is a joined one.  </w:t>
          </w:r>
        </w:p>
        <w:p w:rsidR="00990DC1" w:rsidRDefault="00990DC1" w:rsidP="008A3B17">
          <w:pPr>
            <w:jc w:val="both"/>
          </w:pPr>
          <w:r>
            <w:t xml:space="preserve">The following code defines the first cipher language “Ceaser” the code start with opening the allocated “filename” file as r “read” in a new variable named “f”. Then a new variable is also introduced named “answer” in which the “wheresave” file is opened as </w:t>
          </w:r>
          <w:r w:rsidR="008A3B17">
            <w:t>w “write” to save the new output. Finally an empty string is introduced.</w:t>
          </w:r>
        </w:p>
        <w:p w:rsidR="008A3B17" w:rsidRDefault="008A3B17" w:rsidP="000E3AB2">
          <w:pPr>
            <w:jc w:val="both"/>
          </w:pPr>
          <w:r>
            <w:t>The major part of the function starts with a for loop where “I” moves across the lines in the file where the split function is used to cut the line into words under a variable named x</w:t>
          </w:r>
          <w:r w:rsidR="00987285">
            <w:t xml:space="preserve"> and a new </w:t>
          </w:r>
          <w:r w:rsidR="000A384E">
            <w:t>variable</w:t>
          </w:r>
          <w:r w:rsidR="00987285">
            <w:t xml:space="preserve"> is introduce called “n” and it is used to count the number of </w:t>
          </w:r>
          <w:r w:rsidR="000A384E">
            <w:t>words in</w:t>
          </w:r>
          <w:r w:rsidR="00987285">
            <w:t xml:space="preserve"> each </w:t>
          </w:r>
          <w:r w:rsidR="000A384E">
            <w:t>line to</w:t>
          </w:r>
          <w:r w:rsidR="00987285">
            <w:t xml:space="preserve"> be able to </w:t>
          </w:r>
          <w:r w:rsidR="000A384E">
            <w:t>jump</w:t>
          </w:r>
          <w:r w:rsidR="001A6D8D">
            <w:t xml:space="preserve"> </w:t>
          </w:r>
          <w:r w:rsidR="000A384E">
            <w:t>a line</w:t>
          </w:r>
          <w:r w:rsidR="001A6D8D">
            <w:t xml:space="preserve"> in the right location</w:t>
          </w:r>
          <w:r>
            <w:t>. Then a nested loop is introduced to move across</w:t>
          </w:r>
          <w:r w:rsidR="000A384E">
            <w:t xml:space="preserve"> each word in a line under the variable “j”. Furthermore, the variable “n” is increased by a value of 1,</w:t>
          </w:r>
          <w:r w:rsidR="000E3AB2">
            <w:t xml:space="preserve"> and a new variable “m” with a value of zero, </w:t>
          </w:r>
          <w:r w:rsidR="000A384E">
            <w:t xml:space="preserve">then a space is inserted into the string to separate each word from the other. Moreover, another </w:t>
          </w:r>
          <w:r w:rsidR="000E3AB2">
            <w:t xml:space="preserve">nested for loop is used to move across  </w:t>
          </w:r>
          <w:r w:rsidR="001A6D8D">
            <w:t>each letter in a word where the current letter is called by variable “z” at this instance t</w:t>
          </w:r>
          <w:r w:rsidR="000A384E">
            <w:t>he letter is shifted based on</w:t>
          </w:r>
          <w:r w:rsidR="001A6D8D">
            <w:t xml:space="preserve"> </w:t>
          </w:r>
          <w:r w:rsidR="000A384E">
            <w:t xml:space="preserve">an if statement regarding if it is </w:t>
          </w:r>
          <w:r w:rsidR="001A6D8D">
            <w:t xml:space="preserve"> an upper case or a lower case .</w:t>
          </w:r>
        </w:p>
        <w:p w:rsidR="001A6D8D" w:rsidRDefault="002D7344" w:rsidP="001A6D8D">
          <w:pPr>
            <w:jc w:val="both"/>
          </w:pPr>
          <w:r>
            <w:t xml:space="preserve">An if statement is now introduced which states: </w:t>
          </w:r>
          <w:r w:rsidR="001A6D8D">
            <w:t xml:space="preserve">If the letter </w:t>
          </w:r>
          <w:r>
            <w:t>was an upper case then the num (the shift, which was inputted by the user)</w:t>
          </w:r>
          <w:r w:rsidR="001A6D8D">
            <w:t xml:space="preserve"> is either added or subtracted from the value “65” which stands for the ordinal “ord” of the first letter “A” then the shift is divide by 26 which is the amount of letters in the English alphabet. After all of that the shift is determined and is added to the ordinal of the letter allocated by the nested loop /variable “z” which is then added to the ordinal of the first letter “A”. Finally the resulting number is transformed into a letter through using the “chr” function to be introduced as the new letter in the variable “Q”.</w:t>
          </w:r>
        </w:p>
        <w:p w:rsidR="001A6D8D" w:rsidRDefault="001A6D8D" w:rsidP="001A6D8D">
          <w:pPr>
            <w:jc w:val="both"/>
          </w:pPr>
          <w:r>
            <w:t xml:space="preserve">*In the case </w:t>
          </w:r>
          <w:r w:rsidR="002D7344">
            <w:t>of lower case letters the process is repeated. However, instead of using the value 65 it is replaced by 97 which is the ordinal of “a”.</w:t>
          </w:r>
        </w:p>
        <w:p w:rsidR="002D7344" w:rsidRDefault="002D7344" w:rsidP="000E3AB2">
          <w:pPr>
            <w:jc w:val="both"/>
          </w:pPr>
          <w:r>
            <w:t xml:space="preserve">After this the letter </w:t>
          </w:r>
          <w:r w:rsidR="000A384E">
            <w:t xml:space="preserve">is added/inserted into the string (string+=Q) and the </w:t>
          </w:r>
          <w:r w:rsidR="000E3AB2">
            <w:t>value of variable “m” is increased by 1 to count the number of letters in a word. Afterwards another if statement is used which states that if the value of variable “n” which stands for the number of word in a line equales the “len” function of variable “x” and if the value of variable “m” which stands for the number of letters in a word equal the function “len” of variable “j” then the code will insert a line skip/space (\n) into the string.</w:t>
          </w:r>
        </w:p>
        <w:p w:rsidR="000E3AB2" w:rsidRDefault="000E3AB2" w:rsidP="000E3AB2">
          <w:pPr>
            <w:jc w:val="both"/>
          </w:pPr>
          <w:r>
            <w:t>At this point the changes in the function output have ended. However, what is left is how function will present the output and that depends on the user input on what process was used is it (encryption or decryption) and if it is a single or joined use of cipher language.</w:t>
          </w:r>
        </w:p>
        <w:p w:rsidR="00990DC1" w:rsidRPr="00990DC1" w:rsidRDefault="00A95F9D" w:rsidP="00990DC1">
          <w:r>
            <w:t xml:space="preserve">Finally the files are closed and the function returns the new file associated with the “answer” variable.  </w:t>
          </w:r>
        </w:p>
        <w:p w:rsidR="003C22E7" w:rsidRDefault="003C22E7" w:rsidP="003C22E7">
          <w:pPr>
            <w:ind w:right="-360"/>
            <w:jc w:val="right"/>
          </w:pPr>
        </w:p>
        <w:p w:rsidR="003C22E7" w:rsidRDefault="003C22E7" w:rsidP="00370285">
          <w:pPr>
            <w:pStyle w:val="Heading2"/>
          </w:pPr>
          <w:bookmarkStart w:id="8" w:name="_Toc89770812"/>
          <w:r>
            <w:lastRenderedPageBreak/>
            <w:t>Playfair function:</w:t>
          </w:r>
          <w:bookmarkEnd w:id="8"/>
        </w:p>
        <w:p w:rsidR="003C22E7" w:rsidRDefault="00777930" w:rsidP="00370285">
          <w:pPr>
            <w:pStyle w:val="Heading3"/>
          </w:pPr>
          <w:bookmarkStart w:id="9" w:name="_Toc89770813"/>
          <w:r>
            <w:rPr>
              <w:noProof/>
            </w:rPr>
            <w:drawing>
              <wp:anchor distT="0" distB="0" distL="114300" distR="114300" simplePos="0" relativeHeight="251674624" behindDoc="1" locked="0" layoutInCell="1" allowOverlap="1">
                <wp:simplePos x="0" y="0"/>
                <wp:positionH relativeFrom="column">
                  <wp:posOffset>4229100</wp:posOffset>
                </wp:positionH>
                <wp:positionV relativeFrom="paragraph">
                  <wp:posOffset>191135</wp:posOffset>
                </wp:positionV>
                <wp:extent cx="1685925" cy="962025"/>
                <wp:effectExtent l="152400" t="152400" r="371475" b="371475"/>
                <wp:wrapTight wrapText="bothSides">
                  <wp:wrapPolygon edited="0">
                    <wp:start x="976" y="-3422"/>
                    <wp:lineTo x="-1953" y="-2566"/>
                    <wp:lineTo x="-1953" y="23525"/>
                    <wp:lineTo x="-1464" y="25236"/>
                    <wp:lineTo x="1464" y="28657"/>
                    <wp:lineTo x="1708" y="29513"/>
                    <wp:lineTo x="22454" y="29513"/>
                    <wp:lineTo x="22698" y="28657"/>
                    <wp:lineTo x="25627" y="25236"/>
                    <wp:lineTo x="26115" y="17964"/>
                    <wp:lineTo x="26115" y="4277"/>
                    <wp:lineTo x="23186" y="-2139"/>
                    <wp:lineTo x="22942" y="-3422"/>
                    <wp:lineTo x="976" y="-3422"/>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27366" r="71635" b="43843"/>
                        <a:stretch/>
                      </pic:blipFill>
                      <pic:spPr bwMode="auto">
                        <a:xfrm>
                          <a:off x="0" y="0"/>
                          <a:ext cx="1685925" cy="9620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3C22E7">
            <w:t>Index finder:</w:t>
          </w:r>
          <w:bookmarkEnd w:id="9"/>
        </w:p>
        <w:p w:rsidR="00777930" w:rsidRPr="00777930" w:rsidRDefault="00777930" w:rsidP="00777930">
          <w:r>
            <w:t xml:space="preserve">The index finder is used to move around the matrix with ease by determine the column and row of each letter </w:t>
          </w:r>
        </w:p>
        <w:p w:rsidR="003C22E7" w:rsidRDefault="003C22E7" w:rsidP="003C22E7">
          <w:pPr>
            <w:ind w:right="-360"/>
            <w:jc w:val="right"/>
          </w:pPr>
        </w:p>
        <w:p w:rsidR="00193077" w:rsidRDefault="00193077" w:rsidP="00370285">
          <w:pPr>
            <w:pStyle w:val="Heading3"/>
          </w:pPr>
          <w:bookmarkStart w:id="10" w:name="_Toc89770814"/>
          <w:r>
            <w:t>File reader with doubles and evens:</w:t>
          </w:r>
          <w:bookmarkEnd w:id="10"/>
        </w:p>
        <w:p w:rsidR="00370285" w:rsidRDefault="00193077" w:rsidP="00777930">
          <w:r>
            <w:rPr>
              <w:noProof/>
            </w:rPr>
            <w:drawing>
              <wp:anchor distT="0" distB="0" distL="114300" distR="114300" simplePos="0" relativeHeight="251672576" behindDoc="1" locked="0" layoutInCell="1" allowOverlap="1">
                <wp:simplePos x="0" y="0"/>
                <wp:positionH relativeFrom="column">
                  <wp:posOffset>4038600</wp:posOffset>
                </wp:positionH>
                <wp:positionV relativeFrom="paragraph">
                  <wp:posOffset>154940</wp:posOffset>
                </wp:positionV>
                <wp:extent cx="1533525" cy="1114425"/>
                <wp:effectExtent l="152400" t="152400" r="371475" b="371475"/>
                <wp:wrapTight wrapText="bothSides">
                  <wp:wrapPolygon edited="0">
                    <wp:start x="1073" y="-2954"/>
                    <wp:lineTo x="-2147" y="-2215"/>
                    <wp:lineTo x="-2147" y="23262"/>
                    <wp:lineTo x="805" y="27323"/>
                    <wp:lineTo x="1878" y="28431"/>
                    <wp:lineTo x="22539" y="28431"/>
                    <wp:lineTo x="23881" y="27323"/>
                    <wp:lineTo x="26564" y="21785"/>
                    <wp:lineTo x="26564" y="3692"/>
                    <wp:lineTo x="23344" y="-1846"/>
                    <wp:lineTo x="23076" y="-2954"/>
                    <wp:lineTo x="1073" y="-2954"/>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2084" t="7216" r="72115" b="57599"/>
                        <a:stretch/>
                      </pic:blipFill>
                      <pic:spPr bwMode="auto">
                        <a:xfrm>
                          <a:off x="0" y="0"/>
                          <a:ext cx="1533525" cy="11144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777930">
            <w:t>The letter j is removed from the alphabet and replaced by the letter I,</w:t>
          </w:r>
        </w:p>
        <w:p w:rsidR="00777930" w:rsidRDefault="00777930" w:rsidP="00777930">
          <w:r>
            <w:t>And “X” is placed between all double letters for example “hello” would become “helxlo”</w:t>
          </w:r>
        </w:p>
        <w:p w:rsidR="00777930" w:rsidRDefault="00777930" w:rsidP="00777930">
          <w:r>
            <w:t>A “Q” is added at the end of any odd numbered sentence to turn it into an even one</w:t>
          </w:r>
        </w:p>
        <w:p w:rsidR="00777930" w:rsidRDefault="00777930" w:rsidP="00370285">
          <w:pPr>
            <w:jc w:val="right"/>
          </w:pPr>
        </w:p>
        <w:p w:rsidR="003C22E7" w:rsidRDefault="00193077" w:rsidP="00370285">
          <w:pPr>
            <w:pStyle w:val="Heading3"/>
          </w:pPr>
          <w:bookmarkStart w:id="11" w:name="_Toc89770815"/>
          <w:r>
            <w:t>Matrix:</w:t>
          </w:r>
          <w:bookmarkEnd w:id="11"/>
        </w:p>
        <w:p w:rsidR="00777930" w:rsidRDefault="00777930" w:rsidP="00777930">
          <w:r>
            <w:rPr>
              <w:noProof/>
            </w:rPr>
            <w:drawing>
              <wp:anchor distT="0" distB="0" distL="114300" distR="114300" simplePos="0" relativeHeight="251673600" behindDoc="1" locked="0" layoutInCell="1" allowOverlap="1">
                <wp:simplePos x="0" y="0"/>
                <wp:positionH relativeFrom="column">
                  <wp:posOffset>4038600</wp:posOffset>
                </wp:positionH>
                <wp:positionV relativeFrom="paragraph">
                  <wp:posOffset>163830</wp:posOffset>
                </wp:positionV>
                <wp:extent cx="2047875" cy="1704975"/>
                <wp:effectExtent l="152400" t="152400" r="371475" b="371475"/>
                <wp:wrapTight wrapText="bothSides">
                  <wp:wrapPolygon edited="0">
                    <wp:start x="804" y="-1931"/>
                    <wp:lineTo x="-1607" y="-1448"/>
                    <wp:lineTo x="-1607" y="22686"/>
                    <wp:lineTo x="1407" y="25582"/>
                    <wp:lineTo x="1407" y="26065"/>
                    <wp:lineTo x="22303" y="26065"/>
                    <wp:lineTo x="22504" y="25582"/>
                    <wp:lineTo x="25116" y="21962"/>
                    <wp:lineTo x="25317" y="2413"/>
                    <wp:lineTo x="22906" y="-1207"/>
                    <wp:lineTo x="22705" y="-1931"/>
                    <wp:lineTo x="804" y="-1931"/>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3525" t="25087" r="62019" b="23888"/>
                        <a:stretch/>
                      </pic:blipFill>
                      <pic:spPr bwMode="auto">
                        <a:xfrm>
                          <a:off x="0" y="0"/>
                          <a:ext cx="2047875" cy="17049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t>This part is used to create the alphabet matrix which is based on 25 letters as we will remove the letter “J” to create an equal square.</w:t>
          </w:r>
        </w:p>
        <w:p w:rsidR="001E0E72" w:rsidRDefault="00777930" w:rsidP="00777930">
          <w:r>
            <w:t xml:space="preserve">The matrix will move in alphabetical order after starting with the keyword inputted by the user as long as the letter is not found in the keyword itself  </w:t>
          </w:r>
        </w:p>
        <w:p w:rsidR="00777930" w:rsidRDefault="00777930" w:rsidP="00193077">
          <w:pPr>
            <w:jc w:val="right"/>
          </w:pPr>
        </w:p>
        <w:p w:rsidR="00777930" w:rsidRDefault="00777930" w:rsidP="00193077">
          <w:pPr>
            <w:jc w:val="right"/>
          </w:pPr>
        </w:p>
        <w:p w:rsidR="00777930" w:rsidRDefault="00777930" w:rsidP="00193077">
          <w:pPr>
            <w:jc w:val="right"/>
          </w:pPr>
        </w:p>
        <w:p w:rsidR="00777930" w:rsidRDefault="00777930" w:rsidP="00193077">
          <w:pPr>
            <w:jc w:val="right"/>
          </w:pPr>
        </w:p>
        <w:p w:rsidR="00193077" w:rsidRDefault="00193077" w:rsidP="00193077">
          <w:pPr>
            <w:jc w:val="right"/>
          </w:pPr>
        </w:p>
        <w:p w:rsidR="003C22E7" w:rsidRDefault="001E0E72" w:rsidP="00370285">
          <w:pPr>
            <w:pStyle w:val="Heading3"/>
          </w:pPr>
          <w:bookmarkStart w:id="12" w:name="_Toc89770816"/>
          <w:r>
            <w:rPr>
              <w:noProof/>
            </w:rPr>
            <w:lastRenderedPageBreak/>
            <w:drawing>
              <wp:anchor distT="0" distB="0" distL="114300" distR="114300" simplePos="0" relativeHeight="251671552" behindDoc="1" locked="0" layoutInCell="1" allowOverlap="1">
                <wp:simplePos x="0" y="0"/>
                <wp:positionH relativeFrom="margin">
                  <wp:posOffset>4076700</wp:posOffset>
                </wp:positionH>
                <wp:positionV relativeFrom="paragraph">
                  <wp:posOffset>149860</wp:posOffset>
                </wp:positionV>
                <wp:extent cx="1962150" cy="1905000"/>
                <wp:effectExtent l="152400" t="152400" r="361950" b="361950"/>
                <wp:wrapTight wrapText="bothSides">
                  <wp:wrapPolygon edited="0">
                    <wp:start x="839" y="-1728"/>
                    <wp:lineTo x="-1678" y="-1296"/>
                    <wp:lineTo x="-1468" y="23112"/>
                    <wp:lineTo x="1258" y="25056"/>
                    <wp:lineTo x="1468" y="25488"/>
                    <wp:lineTo x="22229" y="25488"/>
                    <wp:lineTo x="22439" y="25056"/>
                    <wp:lineTo x="24955" y="23112"/>
                    <wp:lineTo x="25375" y="19440"/>
                    <wp:lineTo x="25375" y="2160"/>
                    <wp:lineTo x="22858" y="-1080"/>
                    <wp:lineTo x="22649" y="-1728"/>
                    <wp:lineTo x="839" y="-1728"/>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4006" t="30974" r="62982" b="8882"/>
                        <a:stretch/>
                      </pic:blipFill>
                      <pic:spPr bwMode="auto">
                        <a:xfrm>
                          <a:off x="0" y="0"/>
                          <a:ext cx="1962150" cy="19050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193077">
            <w:t>Letter replacer:</w:t>
          </w:r>
          <w:bookmarkEnd w:id="12"/>
        </w:p>
        <w:p w:rsidR="002F3591" w:rsidRDefault="001E0E72" w:rsidP="001E0E72">
          <w:r>
            <w:t>The following is used to replace the letters according to the three situation of playfair (vertically associated, horizontally associated, and box like transfer)</w:t>
          </w:r>
          <w:r w:rsidR="002F3591">
            <w:t>.</w:t>
          </w:r>
        </w:p>
        <w:p w:rsidR="002F3591" w:rsidRDefault="002F3591" w:rsidP="001E0E72">
          <w:r>
            <w:t>Every 2 letters are taken togather</w:t>
          </w:r>
        </w:p>
        <w:p w:rsidR="00193077" w:rsidRDefault="002F3591" w:rsidP="002F3591">
          <w:r>
            <w:t>n1 stands for the first letter while n2 stands for the second letter</w:t>
          </w:r>
        </w:p>
        <w:p w:rsidR="002F3591" w:rsidRDefault="002F3591" w:rsidP="002F3591">
          <w:r>
            <w:t>the value is divided by 5 as the matrix is created by 25 letters to create a 5*5 square which makes it possible for the code to move across the matrix with ease .</w:t>
          </w:r>
        </w:p>
        <w:p w:rsidR="001E0E72" w:rsidRDefault="001E0E72" w:rsidP="00193077">
          <w:pPr>
            <w:jc w:val="right"/>
          </w:pPr>
        </w:p>
        <w:p w:rsidR="003C22E7" w:rsidRDefault="00DC6F5C" w:rsidP="00370285">
          <w:pPr>
            <w:pStyle w:val="Heading3"/>
          </w:pPr>
          <w:bookmarkStart w:id="13" w:name="_Toc89770817"/>
          <w:r>
            <w:rPr>
              <w:noProof/>
            </w:rPr>
            <w:drawing>
              <wp:anchor distT="0" distB="0" distL="114300" distR="114300" simplePos="0" relativeHeight="251676672" behindDoc="1" locked="0" layoutInCell="1" allowOverlap="1">
                <wp:simplePos x="0" y="0"/>
                <wp:positionH relativeFrom="column">
                  <wp:posOffset>3933825</wp:posOffset>
                </wp:positionH>
                <wp:positionV relativeFrom="paragraph">
                  <wp:posOffset>159385</wp:posOffset>
                </wp:positionV>
                <wp:extent cx="1971675" cy="666750"/>
                <wp:effectExtent l="152400" t="152400" r="371475" b="361950"/>
                <wp:wrapTight wrapText="bothSides">
                  <wp:wrapPolygon edited="0">
                    <wp:start x="835" y="-4937"/>
                    <wp:lineTo x="-1670" y="-3703"/>
                    <wp:lineTo x="-1670" y="16046"/>
                    <wp:lineTo x="-1252" y="26537"/>
                    <wp:lineTo x="1252" y="31474"/>
                    <wp:lineTo x="1461" y="32709"/>
                    <wp:lineTo x="22330" y="32709"/>
                    <wp:lineTo x="22539" y="31474"/>
                    <wp:lineTo x="25043" y="26537"/>
                    <wp:lineTo x="25461" y="6171"/>
                    <wp:lineTo x="22957" y="-3086"/>
                    <wp:lineTo x="22748" y="-4937"/>
                    <wp:lineTo x="835" y="-4937"/>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4487" t="35062" r="62340" b="44983"/>
                        <a:stretch/>
                      </pic:blipFill>
                      <pic:spPr bwMode="auto">
                        <a:xfrm>
                          <a:off x="0" y="0"/>
                          <a:ext cx="1971675" cy="6667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193077">
            <w:t>When decrypting:</w:t>
          </w:r>
          <w:bookmarkEnd w:id="13"/>
        </w:p>
        <w:p w:rsidR="00193077" w:rsidRDefault="00193077" w:rsidP="00193077">
          <w:r>
            <w:t>Removing the added X and Q ,</w:t>
          </w:r>
        </w:p>
        <w:p w:rsidR="00DC6F5C" w:rsidRDefault="00DC6F5C" w:rsidP="00193077"/>
        <w:p w:rsidR="00370285" w:rsidRDefault="00370285" w:rsidP="00FE4EA6">
          <w:pPr>
            <w:jc w:val="right"/>
          </w:pPr>
        </w:p>
        <w:p w:rsidR="00BE51F9" w:rsidRDefault="00FE4EA6" w:rsidP="00BE51F9">
          <w:pPr>
            <w:pStyle w:val="Heading3"/>
          </w:pPr>
          <w:bookmarkStart w:id="14" w:name="_Toc89770818"/>
          <w:r>
            <w:t>Closing</w:t>
          </w:r>
          <w:r w:rsidR="00193077">
            <w:t xml:space="preserve"> the files:</w:t>
          </w:r>
          <w:bookmarkEnd w:id="14"/>
        </w:p>
        <w:p w:rsidR="00BE51F9" w:rsidRPr="00BE51F9" w:rsidRDefault="008E2F64" w:rsidP="00BE51F9">
          <w:r>
            <w:rPr>
              <w:noProof/>
            </w:rPr>
            <w:drawing>
              <wp:anchor distT="0" distB="0" distL="114300" distR="114300" simplePos="0" relativeHeight="251675648" behindDoc="1" locked="0" layoutInCell="1" allowOverlap="1">
                <wp:simplePos x="0" y="0"/>
                <wp:positionH relativeFrom="margin">
                  <wp:align>right</wp:align>
                </wp:positionH>
                <wp:positionV relativeFrom="paragraph">
                  <wp:posOffset>566420</wp:posOffset>
                </wp:positionV>
                <wp:extent cx="1724025" cy="714375"/>
                <wp:effectExtent l="152400" t="152400" r="371475" b="371475"/>
                <wp:wrapTight wrapText="bothSides">
                  <wp:wrapPolygon edited="0">
                    <wp:start x="955" y="-4608"/>
                    <wp:lineTo x="-1909" y="-3456"/>
                    <wp:lineTo x="-1671" y="24768"/>
                    <wp:lineTo x="1432" y="31104"/>
                    <wp:lineTo x="1671" y="32256"/>
                    <wp:lineTo x="22435" y="32256"/>
                    <wp:lineTo x="22674" y="31104"/>
                    <wp:lineTo x="25777" y="24768"/>
                    <wp:lineTo x="26015" y="5760"/>
                    <wp:lineTo x="23151" y="-2880"/>
                    <wp:lineTo x="22913" y="-4608"/>
                    <wp:lineTo x="955" y="-460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4167" t="58153" r="66827" b="20467"/>
                        <a:stretch/>
                      </pic:blipFill>
                      <pic:spPr bwMode="auto">
                        <a:xfrm>
                          <a:off x="0" y="0"/>
                          <a:ext cx="1724025" cy="7143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BE51F9">
            <w:t>This part is used in the Playfair function to save the output in the file associated with the variable “answer</w:t>
          </w:r>
          <w:r w:rsidR="001E0E72">
            <w:t xml:space="preserve">”. Then the files are closed and the output is printed according to the user previous input regarding (the encryption, and decryption) and if the language   </w:t>
          </w:r>
        </w:p>
        <w:p w:rsidR="00BE51F9" w:rsidRDefault="00BE51F9" w:rsidP="00193077">
          <w:pPr>
            <w:jc w:val="right"/>
          </w:pPr>
        </w:p>
        <w:p w:rsidR="008E2F64" w:rsidRDefault="008E2F64" w:rsidP="00193077">
          <w:pPr>
            <w:jc w:val="right"/>
          </w:pPr>
        </w:p>
        <w:p w:rsidR="008E2F64" w:rsidRDefault="008E2F64" w:rsidP="00193077">
          <w:pPr>
            <w:jc w:val="right"/>
          </w:pPr>
        </w:p>
        <w:p w:rsidR="004F3CDA" w:rsidRDefault="004F3CDA" w:rsidP="00193077">
          <w:pPr>
            <w:jc w:val="right"/>
          </w:pPr>
        </w:p>
        <w:p w:rsidR="004F3CDA" w:rsidRDefault="004F3CDA" w:rsidP="00193077">
          <w:pPr>
            <w:jc w:val="right"/>
          </w:pPr>
        </w:p>
        <w:p w:rsidR="004F3CDA" w:rsidRDefault="004F3CDA" w:rsidP="00193077">
          <w:pPr>
            <w:jc w:val="right"/>
          </w:pPr>
        </w:p>
        <w:p w:rsidR="004F3CDA" w:rsidRDefault="004F3CDA" w:rsidP="00193077">
          <w:pPr>
            <w:jc w:val="right"/>
          </w:pPr>
        </w:p>
        <w:p w:rsidR="004F3CDA" w:rsidRDefault="004F3CDA" w:rsidP="00193077">
          <w:pPr>
            <w:jc w:val="right"/>
          </w:pPr>
        </w:p>
        <w:p w:rsidR="004F3CDA" w:rsidRDefault="004F3CDA" w:rsidP="00193077">
          <w:pPr>
            <w:jc w:val="right"/>
          </w:pPr>
        </w:p>
        <w:p w:rsidR="004F3CDA" w:rsidRDefault="004F3CDA" w:rsidP="00193077">
          <w:pPr>
            <w:jc w:val="right"/>
          </w:pPr>
        </w:p>
        <w:p w:rsidR="004F3CDA" w:rsidRDefault="004F3CDA" w:rsidP="00193077">
          <w:pPr>
            <w:jc w:val="right"/>
          </w:pPr>
        </w:p>
        <w:p w:rsidR="004F3CDA" w:rsidRDefault="004F3CDA" w:rsidP="00193077">
          <w:pPr>
            <w:jc w:val="right"/>
          </w:pPr>
        </w:p>
        <w:p w:rsidR="003C22E7" w:rsidRDefault="00193077" w:rsidP="00370285">
          <w:pPr>
            <w:pStyle w:val="Heading1"/>
          </w:pPr>
          <w:bookmarkStart w:id="15" w:name="_Toc89770819"/>
          <w:r>
            <w:lastRenderedPageBreak/>
            <w:t>Counting function:</w:t>
          </w:r>
          <w:bookmarkEnd w:id="15"/>
        </w:p>
        <w:p w:rsidR="00193077" w:rsidRDefault="00370285" w:rsidP="00370285">
          <w:pPr>
            <w:jc w:val="both"/>
          </w:pPr>
          <w:r w:rsidRPr="00370285">
            <w:t xml:space="preserve">This function is used to test for the accuracy of the code and the cipher language used. The counter function checks the number of words, characters, lines, and repetitions of each letter found in the file before its encryption and after its decryption. Then the user can manually compare both results to notice any problems. </w:t>
          </w:r>
          <w:r>
            <w:rPr>
              <w:noProof/>
            </w:rPr>
            <w:drawing>
              <wp:anchor distT="0" distB="0" distL="114300" distR="114300" simplePos="0" relativeHeight="251663360" behindDoc="1" locked="0" layoutInCell="1" allowOverlap="1">
                <wp:simplePos x="0" y="0"/>
                <wp:positionH relativeFrom="column">
                  <wp:posOffset>3581400</wp:posOffset>
                </wp:positionH>
                <wp:positionV relativeFrom="paragraph">
                  <wp:posOffset>151765</wp:posOffset>
                </wp:positionV>
                <wp:extent cx="1990725" cy="2457450"/>
                <wp:effectExtent l="152400" t="152400" r="371475" b="361950"/>
                <wp:wrapTight wrapText="bothSides">
                  <wp:wrapPolygon edited="0">
                    <wp:start x="827" y="-1340"/>
                    <wp:lineTo x="-1654" y="-1005"/>
                    <wp:lineTo x="-1654" y="22270"/>
                    <wp:lineTo x="-1033" y="23274"/>
                    <wp:lineTo x="1240" y="24279"/>
                    <wp:lineTo x="1447" y="24614"/>
                    <wp:lineTo x="22323" y="24614"/>
                    <wp:lineTo x="22530" y="24279"/>
                    <wp:lineTo x="24804" y="23107"/>
                    <wp:lineTo x="25424" y="20428"/>
                    <wp:lineTo x="25424" y="1674"/>
                    <wp:lineTo x="22944" y="-837"/>
                    <wp:lineTo x="22737" y="-1340"/>
                    <wp:lineTo x="827" y="-134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2404" t="10547" r="64103" b="15907"/>
                        <a:stretch/>
                      </pic:blipFill>
                      <pic:spPr bwMode="auto">
                        <a:xfrm>
                          <a:off x="0" y="0"/>
                          <a:ext cx="1990725" cy="24574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C22E7" w:rsidRDefault="003C22E7" w:rsidP="00D97D99">
          <w:bookmarkStart w:id="16" w:name="_GoBack"/>
          <w:bookmarkEnd w:id="16"/>
        </w:p>
        <w:p w:rsidR="003C22E7" w:rsidRDefault="003C22E7" w:rsidP="003C22E7">
          <w:pPr>
            <w:jc w:val="center"/>
          </w:pPr>
        </w:p>
        <w:p w:rsidR="003C22E7" w:rsidRDefault="003C22E7" w:rsidP="003C22E7">
          <w:pPr>
            <w:jc w:val="center"/>
          </w:pPr>
        </w:p>
        <w:p w:rsidR="003C22E7" w:rsidRDefault="003C22E7" w:rsidP="003C22E7">
          <w:pPr>
            <w:jc w:val="center"/>
          </w:pPr>
        </w:p>
        <w:p w:rsidR="00370285" w:rsidRDefault="00370285" w:rsidP="003C22E7">
          <w:pPr>
            <w:jc w:val="center"/>
          </w:pPr>
        </w:p>
        <w:p w:rsidR="00066684" w:rsidRDefault="00066684" w:rsidP="003C22E7">
          <w:pPr>
            <w:jc w:val="center"/>
          </w:pPr>
        </w:p>
        <w:p w:rsidR="006668FB" w:rsidRDefault="006668FB"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Default="00EF6D03" w:rsidP="003C22E7">
          <w:pPr>
            <w:jc w:val="center"/>
          </w:pPr>
        </w:p>
        <w:p w:rsidR="00EF6D03" w:rsidRPr="003C22E7" w:rsidRDefault="00EF6D03" w:rsidP="003C22E7">
          <w:pPr>
            <w:jc w:val="center"/>
          </w:pPr>
        </w:p>
        <w:bookmarkStart w:id="17" w:name="_Toc89770820"/>
        <w:p w:rsidR="00EF6D03" w:rsidRDefault="00EF6D03" w:rsidP="00EF6D03">
          <w:pPr>
            <w:pStyle w:val="Heading1"/>
          </w:pPr>
          <w:r>
            <w:rPr>
              <w:noProof/>
            </w:rPr>
            <w:lastRenderedPageBreak/>
            <mc:AlternateContent>
              <mc:Choice Requires="wps">
                <w:drawing>
                  <wp:anchor distT="0" distB="0" distL="114300" distR="114300" simplePos="0" relativeHeight="251678720" behindDoc="0" locked="0" layoutInCell="1" allowOverlap="1">
                    <wp:simplePos x="0" y="0"/>
                    <wp:positionH relativeFrom="column">
                      <wp:posOffset>19050</wp:posOffset>
                    </wp:positionH>
                    <wp:positionV relativeFrom="paragraph">
                      <wp:posOffset>390525</wp:posOffset>
                    </wp:positionV>
                    <wp:extent cx="2552700" cy="83820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2552700" cy="838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6D03" w:rsidRDefault="00EF6D03" w:rsidP="00EF6D03">
                                <w:r>
                                  <w:t>The following flowchart is only for the main function. However, a flowchart for all the other “def functions” must be draw to make the chart comple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29" type="#_x0000_t202" style="position:absolute;margin-left:1.5pt;margin-top:30.75pt;width:201pt;height:6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" fillcolor="white [3201]" strokeweight=".5pt">
                    <v:textbox>
                      <w:txbxContent>
                        <w:p w:rsidR="00EF6D03" w:rsidRDefault="00EF6D03" w:rsidP="00EF6D03">
                          <w:r>
                            <w:t>The following flowchart is only for the main function. However, a flowchart for all the other “</w:t>
                          </w:r>
                          <w:proofErr w:type="spellStart"/>
                          <w:r>
                            <w:t>def</w:t>
                          </w:r>
                          <w:proofErr w:type="spellEnd"/>
                          <w:r>
                            <w:t xml:space="preserve"> functions” must be draw to make the chart complete.</w:t>
                          </w:r>
                        </w:p>
                      </w:txbxContent>
                    </v:textbox>
                  </v:shape>
                </w:pict>
              </mc:Fallback>
            </mc:AlternateContent>
          </w:r>
          <w:r>
            <w:rPr>
              <w:noProof/>
            </w:rPr>
            <w:drawing>
              <wp:anchor distT="0" distB="0" distL="114300" distR="114300" simplePos="0" relativeHeight="251677696" behindDoc="1" locked="0" layoutInCell="1" allowOverlap="1">
                <wp:simplePos x="0" y="0"/>
                <wp:positionH relativeFrom="column">
                  <wp:posOffset>2914650</wp:posOffset>
                </wp:positionH>
                <wp:positionV relativeFrom="paragraph">
                  <wp:posOffset>0</wp:posOffset>
                </wp:positionV>
                <wp:extent cx="2752725" cy="8648065"/>
                <wp:effectExtent l="0" t="0" r="9525" b="635"/>
                <wp:wrapTight wrapText="bothSides">
                  <wp:wrapPolygon edited="0">
                    <wp:start x="0" y="0"/>
                    <wp:lineTo x="0" y="21554"/>
                    <wp:lineTo x="21525" y="21554"/>
                    <wp:lineTo x="215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ject main (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52725" cy="8648065"/>
                        </a:xfrm>
                        <a:prstGeom prst="rect">
                          <a:avLst/>
                        </a:prstGeom>
                      </pic:spPr>
                    </pic:pic>
                  </a:graphicData>
                </a:graphic>
                <wp14:sizeRelH relativeFrom="page">
                  <wp14:pctWidth>0</wp14:pctWidth>
                </wp14:sizeRelH>
                <wp14:sizeRelV relativeFrom="page">
                  <wp14:pctHeight>0</wp14:pctHeight>
                </wp14:sizeRelV>
              </wp:anchor>
            </w:drawing>
          </w:r>
          <w:r w:rsidR="00F84DBB">
            <w:t>Flow chart</w:t>
          </w:r>
          <w:r w:rsidR="00066684">
            <w:t>:</w:t>
          </w:r>
          <w:bookmarkEnd w:id="17"/>
          <w:r>
            <w:t xml:space="preserve"> </w:t>
          </w:r>
        </w:p>
        <w:p w:rsidR="008A7F46" w:rsidRDefault="008A7F46" w:rsidP="008A7F46">
          <w:pPr>
            <w:pStyle w:val="Heading2"/>
          </w:pPr>
          <w:r>
            <w:lastRenderedPageBreak/>
            <w:t>Ceaser cipher:</w:t>
          </w:r>
        </w:p>
        <w:p w:rsidR="008A7F46" w:rsidRDefault="008A7F46" w:rsidP="008A5B83">
          <w:r>
            <w:rPr>
              <w:noProof/>
            </w:rPr>
            <w:drawing>
              <wp:inline distT="0" distB="0" distL="0" distR="0">
                <wp:extent cx="5943600" cy="7835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ject+1.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7835900"/>
                        </a:xfrm>
                        <a:prstGeom prst="rect">
                          <a:avLst/>
                        </a:prstGeom>
                      </pic:spPr>
                    </pic:pic>
                  </a:graphicData>
                </a:graphic>
              </wp:inline>
            </w:drawing>
          </w:r>
        </w:p>
        <w:p w:rsidR="00F84DBB" w:rsidRDefault="00F84DBB" w:rsidP="00F84DBB">
          <w:pPr>
            <w:pStyle w:val="Heading1"/>
          </w:pPr>
          <w:bookmarkStart w:id="18" w:name="_Toc89770821"/>
          <w:r>
            <w:lastRenderedPageBreak/>
            <w:t>Bibliography</w:t>
          </w:r>
          <w:r w:rsidR="001E0E72">
            <w:t>:</w:t>
          </w:r>
          <w:bookmarkEnd w:id="18"/>
        </w:p>
        <w:p w:rsidR="00DC6F5C" w:rsidRDefault="00DC6F5C" w:rsidP="00DC6F5C">
          <w:pPr>
            <w:pStyle w:val="NormalWeb"/>
            <w:spacing w:before="0" w:beforeAutospacing="0" w:after="0" w:afterAutospacing="0" w:line="480" w:lineRule="auto"/>
            <w:ind w:left="720" w:hanging="720"/>
            <w:rPr>
              <w:sz w:val="22"/>
              <w:szCs w:val="22"/>
            </w:rPr>
          </w:pPr>
          <w:r w:rsidRPr="00DC6F5C">
            <w:rPr>
              <w:sz w:val="22"/>
              <w:szCs w:val="22"/>
            </w:rPr>
            <w:t xml:space="preserve">Sidhpurwala, H. (2013, August 14). </w:t>
          </w:r>
          <w:r w:rsidRPr="00DC6F5C">
            <w:rPr>
              <w:i/>
              <w:iCs/>
              <w:sz w:val="22"/>
              <w:szCs w:val="22"/>
            </w:rPr>
            <w:t>A Brief History of Cryptography</w:t>
          </w:r>
          <w:r w:rsidRPr="00DC6F5C">
            <w:rPr>
              <w:sz w:val="22"/>
              <w:szCs w:val="22"/>
            </w:rPr>
            <w:t xml:space="preserve">. Red Hat Customer Portal. Retrieved December 5, 2021, from </w:t>
          </w:r>
          <w:hyperlink r:id="rId29" w:history="1">
            <w:r w:rsidRPr="00FC6CF7">
              <w:rPr>
                <w:rStyle w:val="Hyperlink"/>
                <w:sz w:val="22"/>
                <w:szCs w:val="22"/>
              </w:rPr>
              <w:t>https://access.redhat.com/blogs/766093/posts/1976023</w:t>
            </w:r>
          </w:hyperlink>
        </w:p>
        <w:p w:rsidR="00DC6F5C" w:rsidRPr="009A1713" w:rsidRDefault="009A1713" w:rsidP="009A1713">
          <w:pPr>
            <w:pStyle w:val="NormalWeb"/>
            <w:spacing w:before="0" w:beforeAutospacing="0" w:after="0" w:afterAutospacing="0" w:line="480" w:lineRule="auto"/>
            <w:ind w:left="720" w:hanging="720"/>
            <w:rPr>
              <w:sz w:val="22"/>
              <w:szCs w:val="22"/>
            </w:rPr>
          </w:pPr>
          <w:r w:rsidRPr="009A1713">
            <w:rPr>
              <w:sz w:val="22"/>
              <w:szCs w:val="22"/>
            </w:rPr>
            <w:t>Simmons, G. J. (2016, August 17). cryptology. Encyclopedia Britannica. https://www.britannica.com/topic/cryptology</w:t>
          </w:r>
        </w:p>
        <w:p w:rsidR="009E424F" w:rsidRPr="009E424F" w:rsidRDefault="00F84DBB" w:rsidP="003C22E7">
          <w:pPr>
            <w:pStyle w:val="Heading1"/>
          </w:pPr>
          <w:bookmarkStart w:id="19" w:name="_Toc89770822"/>
          <w:r>
            <w:t>Appendix</w:t>
          </w:r>
          <w:r w:rsidR="009E424F">
            <w:t>:</w:t>
          </w:r>
          <w:bookmarkEnd w:id="19"/>
        </w:p>
        <w:p w:rsidR="009E424F" w:rsidRPr="009E424F" w:rsidRDefault="009E424F" w:rsidP="009E424F">
          <w:r>
            <w:object w:dxaOrig="1005" w:dyaOrig="8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40.5pt" o:ole="">
                <v:imagedata r:id="rId30" o:title=""/>
              </v:shape>
              <o:OLEObject Type="Embed" ProgID="Package" ShapeID="_x0000_i1025" DrawAspect="Content" ObjectID="_1700428573" r:id="rId31"/>
            </w:object>
          </w:r>
        </w:p>
        <w:p w:rsidR="00F84DBB" w:rsidRDefault="00F84DBB" w:rsidP="00F84DBB"/>
        <w:p w:rsidR="00F84DBB" w:rsidRDefault="00F84DBB" w:rsidP="00F84DBB"/>
        <w:p w:rsidR="00F84DBB" w:rsidRDefault="00F84DBB" w:rsidP="00F84DBB"/>
        <w:p w:rsidR="00F84DBB" w:rsidRPr="00F84DBB" w:rsidRDefault="00EE53C5" w:rsidP="00F84DBB"/>
      </w:sdtContent>
    </w:sdt>
    <w:sectPr w:rsidR="00F84DBB" w:rsidRPr="00F84DBB" w:rsidSect="00F84DBB">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3C5" w:rsidRDefault="00EE53C5" w:rsidP="003C22E7">
      <w:pPr>
        <w:spacing w:after="0" w:line="240" w:lineRule="auto"/>
      </w:pPr>
      <w:r>
        <w:separator/>
      </w:r>
    </w:p>
  </w:endnote>
  <w:endnote w:type="continuationSeparator" w:id="0">
    <w:p w:rsidR="00EE53C5" w:rsidRDefault="00EE53C5" w:rsidP="003C2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3C5" w:rsidRDefault="00EE53C5" w:rsidP="003C22E7">
      <w:pPr>
        <w:spacing w:after="0" w:line="240" w:lineRule="auto"/>
      </w:pPr>
      <w:r>
        <w:separator/>
      </w:r>
    </w:p>
  </w:footnote>
  <w:footnote w:type="continuationSeparator" w:id="0">
    <w:p w:rsidR="00EE53C5" w:rsidRDefault="00EE53C5" w:rsidP="003C22E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67639D"/>
    <w:multiLevelType w:val="hybridMultilevel"/>
    <w:tmpl w:val="88B287EC"/>
    <w:lvl w:ilvl="0" w:tplc="8B20AF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1D274A"/>
    <w:multiLevelType w:val="hybridMultilevel"/>
    <w:tmpl w:val="C340268A"/>
    <w:lvl w:ilvl="0" w:tplc="33A8332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AF1B88"/>
    <w:multiLevelType w:val="hybridMultilevel"/>
    <w:tmpl w:val="08B459FE"/>
    <w:lvl w:ilvl="0" w:tplc="94B0AE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sDQ3NLAwMbUwsjRU0lEKTi0uzszPAykwrAUAZ6vNxiwAAAA="/>
  </w:docVars>
  <w:rsids>
    <w:rsidRoot w:val="001E722A"/>
    <w:rsid w:val="00061B58"/>
    <w:rsid w:val="00066684"/>
    <w:rsid w:val="000A384E"/>
    <w:rsid w:val="000E3AB2"/>
    <w:rsid w:val="0013384A"/>
    <w:rsid w:val="00134361"/>
    <w:rsid w:val="00193077"/>
    <w:rsid w:val="001A6D8D"/>
    <w:rsid w:val="001E0E72"/>
    <w:rsid w:val="001E2972"/>
    <w:rsid w:val="001E722A"/>
    <w:rsid w:val="002268EB"/>
    <w:rsid w:val="002D7344"/>
    <w:rsid w:val="002E2B4E"/>
    <w:rsid w:val="002F3591"/>
    <w:rsid w:val="00317008"/>
    <w:rsid w:val="00354318"/>
    <w:rsid w:val="00370285"/>
    <w:rsid w:val="003C22E7"/>
    <w:rsid w:val="004F3CDA"/>
    <w:rsid w:val="005778AA"/>
    <w:rsid w:val="005B53C4"/>
    <w:rsid w:val="006668FB"/>
    <w:rsid w:val="007232F1"/>
    <w:rsid w:val="00777930"/>
    <w:rsid w:val="0078258D"/>
    <w:rsid w:val="00792C5A"/>
    <w:rsid w:val="008A3B17"/>
    <w:rsid w:val="008A5B83"/>
    <w:rsid w:val="008A7F46"/>
    <w:rsid w:val="008B0998"/>
    <w:rsid w:val="008E2F64"/>
    <w:rsid w:val="008F0080"/>
    <w:rsid w:val="0097478D"/>
    <w:rsid w:val="00987285"/>
    <w:rsid w:val="00990DC1"/>
    <w:rsid w:val="009A1713"/>
    <w:rsid w:val="009C6097"/>
    <w:rsid w:val="009E424F"/>
    <w:rsid w:val="00A34A71"/>
    <w:rsid w:val="00A95F9D"/>
    <w:rsid w:val="00B94648"/>
    <w:rsid w:val="00BE51F9"/>
    <w:rsid w:val="00C973FE"/>
    <w:rsid w:val="00D97D99"/>
    <w:rsid w:val="00DA30BA"/>
    <w:rsid w:val="00DC6F5C"/>
    <w:rsid w:val="00E424B7"/>
    <w:rsid w:val="00EE53C5"/>
    <w:rsid w:val="00EF6D03"/>
    <w:rsid w:val="00F27982"/>
    <w:rsid w:val="00F84DBB"/>
    <w:rsid w:val="00FE4E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6D4744D-B91B-4C64-9B75-49DBDFBAC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4DB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4DB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02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4DBB"/>
    <w:pPr>
      <w:spacing w:after="0" w:line="240" w:lineRule="auto"/>
    </w:pPr>
    <w:rPr>
      <w:rFonts w:eastAsiaTheme="minorEastAsia"/>
    </w:rPr>
  </w:style>
  <w:style w:type="character" w:customStyle="1" w:styleId="NoSpacingChar">
    <w:name w:val="No Spacing Char"/>
    <w:basedOn w:val="DefaultParagraphFont"/>
    <w:link w:val="NoSpacing"/>
    <w:uiPriority w:val="1"/>
    <w:rsid w:val="00F84DBB"/>
    <w:rPr>
      <w:rFonts w:eastAsiaTheme="minorEastAsia"/>
    </w:rPr>
  </w:style>
  <w:style w:type="character" w:customStyle="1" w:styleId="Heading1Char">
    <w:name w:val="Heading 1 Char"/>
    <w:basedOn w:val="DefaultParagraphFont"/>
    <w:link w:val="Heading1"/>
    <w:uiPriority w:val="9"/>
    <w:rsid w:val="00F84DB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84DBB"/>
    <w:pPr>
      <w:outlineLvl w:val="9"/>
    </w:pPr>
  </w:style>
  <w:style w:type="character" w:customStyle="1" w:styleId="Heading2Char">
    <w:name w:val="Heading 2 Char"/>
    <w:basedOn w:val="DefaultParagraphFont"/>
    <w:link w:val="Heading2"/>
    <w:uiPriority w:val="9"/>
    <w:rsid w:val="00F84DBB"/>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F84DBB"/>
    <w:pPr>
      <w:spacing w:after="100"/>
    </w:pPr>
  </w:style>
  <w:style w:type="paragraph" w:styleId="TOC2">
    <w:name w:val="toc 2"/>
    <w:basedOn w:val="Normal"/>
    <w:next w:val="Normal"/>
    <w:autoRedefine/>
    <w:uiPriority w:val="39"/>
    <w:unhideWhenUsed/>
    <w:rsid w:val="00F84DBB"/>
    <w:pPr>
      <w:spacing w:after="100"/>
      <w:ind w:left="220"/>
    </w:pPr>
  </w:style>
  <w:style w:type="character" w:styleId="Hyperlink">
    <w:name w:val="Hyperlink"/>
    <w:basedOn w:val="DefaultParagraphFont"/>
    <w:uiPriority w:val="99"/>
    <w:unhideWhenUsed/>
    <w:rsid w:val="00F84DBB"/>
    <w:rPr>
      <w:color w:val="0563C1" w:themeColor="hyperlink"/>
      <w:u w:val="single"/>
    </w:rPr>
  </w:style>
  <w:style w:type="paragraph" w:styleId="Header">
    <w:name w:val="header"/>
    <w:basedOn w:val="Normal"/>
    <w:link w:val="HeaderChar"/>
    <w:uiPriority w:val="99"/>
    <w:unhideWhenUsed/>
    <w:rsid w:val="003C22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2E7"/>
  </w:style>
  <w:style w:type="paragraph" w:styleId="Footer">
    <w:name w:val="footer"/>
    <w:basedOn w:val="Normal"/>
    <w:link w:val="FooterChar"/>
    <w:uiPriority w:val="99"/>
    <w:unhideWhenUsed/>
    <w:rsid w:val="003C22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2E7"/>
  </w:style>
  <w:style w:type="character" w:customStyle="1" w:styleId="Heading3Char">
    <w:name w:val="Heading 3 Char"/>
    <w:basedOn w:val="DefaultParagraphFont"/>
    <w:link w:val="Heading3"/>
    <w:uiPriority w:val="9"/>
    <w:rsid w:val="00370285"/>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8258D"/>
    <w:pPr>
      <w:spacing w:after="100"/>
      <w:ind w:left="440"/>
    </w:pPr>
  </w:style>
  <w:style w:type="paragraph" w:styleId="ListParagraph">
    <w:name w:val="List Paragraph"/>
    <w:basedOn w:val="Normal"/>
    <w:uiPriority w:val="34"/>
    <w:qFormat/>
    <w:rsid w:val="00354318"/>
    <w:pPr>
      <w:ind w:left="720"/>
      <w:contextualSpacing/>
    </w:pPr>
  </w:style>
  <w:style w:type="paragraph" w:styleId="NormalWeb">
    <w:name w:val="Normal (Web)"/>
    <w:basedOn w:val="Normal"/>
    <w:uiPriority w:val="99"/>
    <w:unhideWhenUsed/>
    <w:rsid w:val="003170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1665740">
      <w:bodyDiv w:val="1"/>
      <w:marLeft w:val="0"/>
      <w:marRight w:val="0"/>
      <w:marTop w:val="0"/>
      <w:marBottom w:val="0"/>
      <w:divBdr>
        <w:top w:val="none" w:sz="0" w:space="0" w:color="auto"/>
        <w:left w:val="none" w:sz="0" w:space="0" w:color="auto"/>
        <w:bottom w:val="none" w:sz="0" w:space="0" w:color="auto"/>
        <w:right w:val="none" w:sz="0" w:space="0" w:color="auto"/>
      </w:divBdr>
      <w:divsChild>
        <w:div w:id="106388924">
          <w:marLeft w:val="0"/>
          <w:marRight w:val="0"/>
          <w:marTop w:val="0"/>
          <w:marBottom w:val="0"/>
          <w:divBdr>
            <w:top w:val="none" w:sz="0" w:space="0" w:color="auto"/>
            <w:left w:val="none" w:sz="0" w:space="0" w:color="auto"/>
            <w:bottom w:val="none" w:sz="0" w:space="0" w:color="auto"/>
            <w:right w:val="none" w:sz="0" w:space="0" w:color="auto"/>
          </w:divBdr>
          <w:divsChild>
            <w:div w:id="503864623">
              <w:marLeft w:val="0"/>
              <w:marRight w:val="0"/>
              <w:marTop w:val="0"/>
              <w:marBottom w:val="180"/>
              <w:divBdr>
                <w:top w:val="none" w:sz="0" w:space="0" w:color="auto"/>
                <w:left w:val="none" w:sz="0" w:space="0" w:color="auto"/>
                <w:bottom w:val="none" w:sz="0" w:space="0" w:color="auto"/>
                <w:right w:val="none" w:sz="0" w:space="0" w:color="auto"/>
              </w:divBdr>
              <w:divsChild>
                <w:div w:id="37605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443305">
      <w:bodyDiv w:val="1"/>
      <w:marLeft w:val="0"/>
      <w:marRight w:val="0"/>
      <w:marTop w:val="0"/>
      <w:marBottom w:val="0"/>
      <w:divBdr>
        <w:top w:val="none" w:sz="0" w:space="0" w:color="auto"/>
        <w:left w:val="none" w:sz="0" w:space="0" w:color="auto"/>
        <w:bottom w:val="none" w:sz="0" w:space="0" w:color="auto"/>
        <w:right w:val="none" w:sz="0" w:space="0" w:color="auto"/>
      </w:divBdr>
    </w:div>
    <w:div w:id="1660230857">
      <w:bodyDiv w:val="1"/>
      <w:marLeft w:val="0"/>
      <w:marRight w:val="0"/>
      <w:marTop w:val="0"/>
      <w:marBottom w:val="0"/>
      <w:divBdr>
        <w:top w:val="none" w:sz="0" w:space="0" w:color="auto"/>
        <w:left w:val="none" w:sz="0" w:space="0" w:color="auto"/>
        <w:bottom w:val="none" w:sz="0" w:space="0" w:color="auto"/>
        <w:right w:val="none" w:sz="0" w:space="0" w:color="auto"/>
      </w:divBdr>
      <w:divsChild>
        <w:div w:id="194277737">
          <w:marLeft w:val="0"/>
          <w:marRight w:val="0"/>
          <w:marTop w:val="0"/>
          <w:marBottom w:val="0"/>
          <w:divBdr>
            <w:top w:val="none" w:sz="0" w:space="0" w:color="auto"/>
            <w:left w:val="none" w:sz="0" w:space="0" w:color="auto"/>
            <w:bottom w:val="none" w:sz="0" w:space="0" w:color="auto"/>
            <w:right w:val="none" w:sz="0" w:space="0" w:color="auto"/>
          </w:divBdr>
          <w:divsChild>
            <w:div w:id="584344647">
              <w:marLeft w:val="0"/>
              <w:marRight w:val="0"/>
              <w:marTop w:val="0"/>
              <w:marBottom w:val="180"/>
              <w:divBdr>
                <w:top w:val="none" w:sz="0" w:space="0" w:color="auto"/>
                <w:left w:val="none" w:sz="0" w:space="0" w:color="auto"/>
                <w:bottom w:val="none" w:sz="0" w:space="0" w:color="auto"/>
                <w:right w:val="none" w:sz="0" w:space="0" w:color="auto"/>
              </w:divBdr>
              <w:divsChild>
                <w:div w:id="168027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13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itannica.com/topic/cryptology/Product-ciphers"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www.britannica.com/topic/Signal-Corp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access.redhat.com/blogs/766093/posts/197602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ritannica.com/topic/cipher" TargetMode="Externa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g"/><Relationship Id="rId10" Type="http://schemas.openxmlformats.org/officeDocument/2006/relationships/hyperlink" Target="https://www.britannica.com/topic/code-communications" TargetMode="External"/><Relationship Id="rId19" Type="http://schemas.openxmlformats.org/officeDocument/2006/relationships/image" Target="media/image6.png"/><Relationship Id="rId31"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hyperlink" Target="https://www.britannica.com/event/World-War-I"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6.emf"/><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07T00:00:00</PublishDate>
  <Abstract/>
  <CompanyAddress>Lebanese American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91C462-E3E9-4F7B-8DA3-CBFF54BCA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7</TotalTime>
  <Pages>12</Pages>
  <Words>1635</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Encryption and Decryption</vt:lpstr>
    </vt:vector>
  </TitlesOfParts>
  <Company/>
  <LinksUpToDate>false</LinksUpToDate>
  <CharactersWithSpaces>10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ryption and Decryption</dc:title>
  <dc:subject>Csc243 project</dc:subject>
  <dc:creator>Mohammad Shahin</dc:creator>
  <cp:keywords/>
  <dc:description/>
  <cp:lastModifiedBy>lenovo</cp:lastModifiedBy>
  <cp:revision>26</cp:revision>
  <dcterms:created xsi:type="dcterms:W3CDTF">2021-12-04T14:05:00Z</dcterms:created>
  <dcterms:modified xsi:type="dcterms:W3CDTF">2021-12-07T22:30:00Z</dcterms:modified>
</cp:coreProperties>
</file>